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C80AA9" w14:paraId="2083FA10" w14:textId="77777777" w:rsidTr="00381281">
        <w:trPr>
          <w:trHeight w:hRule="exact" w:val="2387"/>
        </w:trPr>
        <w:tc>
          <w:tcPr>
            <w:tcW w:w="8844" w:type="dxa"/>
            <w:vAlign w:val="center"/>
          </w:tcPr>
          <w:p w14:paraId="7C3B2114" w14:textId="353848AC" w:rsidR="00C80AA9" w:rsidRDefault="00B00502" w:rsidP="005963C4">
            <w:pPr>
              <w:pStyle w:val="Title"/>
            </w:pPr>
            <w:r w:rsidRPr="00B00502">
              <w:rPr>
                <w:rFonts w:asciiTheme="majorHAnsi" w:eastAsia="Times New Roman" w:hAnsiTheme="majorHAnsi" w:cstheme="majorBidi"/>
                <w:color w:val="681600" w:themeColor="accent1" w:themeShade="BF"/>
                <w:kern w:val="2"/>
                <w:sz w:val="40"/>
                <w:szCs w:val="40"/>
                <w:lang w:eastAsia="en-AU"/>
                <w14:ligatures w14:val="standardContextual"/>
              </w:rPr>
              <w:t>Identify, Protect and Control: A proactive approach to infection prevention and control</w:t>
            </w:r>
          </w:p>
          <w:p w14:paraId="0370FC19" w14:textId="609D63C1" w:rsidR="00F21464" w:rsidRDefault="00B00502" w:rsidP="005963C4">
            <w:pPr>
              <w:pStyle w:val="Subtitle"/>
            </w:pPr>
            <w:r w:rsidRPr="00B00502">
              <w:rPr>
                <w:rFonts w:asciiTheme="majorHAnsi" w:eastAsia="Times New Roman" w:hAnsiTheme="majorHAnsi" w:cstheme="majorBidi"/>
                <w:color w:val="681600" w:themeColor="accent1" w:themeShade="BF"/>
                <w:kern w:val="2"/>
                <w:sz w:val="32"/>
                <w:szCs w:val="32"/>
                <w:lang w:eastAsia="en-AU"/>
                <w14:ligatures w14:val="standardContextual"/>
              </w:rPr>
              <w:t xml:space="preserve">Infection Prevention and Control </w:t>
            </w:r>
            <w:r w:rsidR="008E14FE">
              <w:rPr>
                <w:rFonts w:asciiTheme="majorHAnsi" w:eastAsia="Times New Roman" w:hAnsiTheme="majorHAnsi" w:cstheme="majorBidi"/>
                <w:color w:val="681600" w:themeColor="accent1" w:themeShade="BF"/>
                <w:kern w:val="2"/>
                <w:sz w:val="32"/>
                <w:szCs w:val="32"/>
                <w:lang w:eastAsia="en-AU"/>
                <w14:ligatures w14:val="standardContextual"/>
              </w:rPr>
              <w:t>W</w:t>
            </w:r>
            <w:r w:rsidRPr="00B00502">
              <w:rPr>
                <w:rFonts w:asciiTheme="majorHAnsi" w:eastAsia="Times New Roman" w:hAnsiTheme="majorHAnsi" w:cstheme="majorBidi"/>
                <w:color w:val="681600" w:themeColor="accent1" w:themeShade="BF"/>
                <w:kern w:val="2"/>
                <w:sz w:val="32"/>
                <w:szCs w:val="32"/>
                <w:lang w:eastAsia="en-AU"/>
                <w14:ligatures w14:val="standardContextual"/>
              </w:rPr>
              <w:t>eek 2025</w:t>
            </w:r>
            <w:r w:rsidR="00733003">
              <w:t xml:space="preserve"> </w:t>
            </w:r>
          </w:p>
        </w:tc>
      </w:tr>
    </w:tbl>
    <w:p w14:paraId="46F76CA5" w14:textId="77777777" w:rsidR="007F439A" w:rsidRDefault="007F439A" w:rsidP="00240961">
      <w:bookmarkStart w:id="0" w:name="_Toc197590574"/>
    </w:p>
    <w:p w14:paraId="529ACEDD" w14:textId="2EF9F9F8" w:rsidR="00240961" w:rsidRDefault="00240961" w:rsidP="00240961">
      <w:r>
        <w:rPr>
          <w:noProof/>
        </w:rPr>
        <mc:AlternateContent>
          <mc:Choice Requires="wps">
            <w:drawing>
              <wp:inline distT="0" distB="0" distL="0" distR="0" wp14:anchorId="4F660BD0" wp14:editId="18DFFC63">
                <wp:extent cx="5616000" cy="1219835"/>
                <wp:effectExtent l="0" t="0" r="3810" b="4445"/>
                <wp:docPr id="1554543753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6000" cy="12198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000" w:type="pct"/>
                              <w:tblBorders>
                                <w:left w:val="single" w:sz="48" w:space="0" w:color="8C1E00" w:themeColor="accent1"/>
                              </w:tblBorders>
                              <w:tblCellMar>
                                <w:top w:w="57" w:type="dxa"/>
                                <w:left w:w="170" w:type="dxa"/>
                                <w:bottom w:w="57" w:type="dxa"/>
                                <w:right w:w="1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789"/>
                            </w:tblGrid>
                            <w:tr w:rsidR="00240961" w14:paraId="3F95A1B7" w14:textId="77777777" w:rsidTr="0044750A">
                              <w:tc>
                                <w:tcPr>
                                  <w:tcW w:w="9114" w:type="dxa"/>
                                </w:tcPr>
                                <w:p w14:paraId="35C04139" w14:textId="64CF552D" w:rsidR="00240961" w:rsidRPr="00AB3259" w:rsidRDefault="007F439A" w:rsidP="002B3C79">
                                  <w:pPr>
                                    <w:pStyle w:val="BoxHeading"/>
                                  </w:pPr>
                                  <w:r>
                                    <w:t>Quiz with answers</w:t>
                                  </w:r>
                                </w:p>
                                <w:p w14:paraId="2B92F389" w14:textId="0103804F" w:rsidR="00240961" w:rsidRDefault="007F439A" w:rsidP="00752D37">
                                  <w:r w:rsidRPr="00CC08DC">
                                    <w:rPr>
                                      <w:rFonts w:eastAsia="Times New Roman" w:cs="Arial"/>
                                      <w:lang w:eastAsia="en-AU"/>
                                    </w:rPr>
                                    <w:t xml:space="preserve">The correct answers are in </w:t>
                                  </w:r>
                                  <w:r w:rsidRPr="00CC08DC">
                                    <w:rPr>
                                      <w:rFonts w:eastAsia="Times New Roman" w:cs="Arial"/>
                                      <w:b/>
                                      <w:bCs/>
                                      <w:lang w:eastAsia="en-AU"/>
                                    </w:rPr>
                                    <w:t>bold</w:t>
                                  </w:r>
                                  <w:r w:rsidRPr="00CC08DC">
                                    <w:rPr>
                                      <w:rFonts w:eastAsia="Times New Roman" w:cs="Arial"/>
                                      <w:lang w:eastAsia="en-AU"/>
                                    </w:rPr>
                                    <w:t xml:space="preserve"> – there may be more than one correct answer</w:t>
                                  </w:r>
                                  <w:r>
                                    <w:rPr>
                                      <w:rFonts w:eastAsia="Times New Roman" w:cs="Arial"/>
                                      <w:lang w:eastAsia="en-AU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6A69C63D" w14:textId="77777777" w:rsidR="00240961" w:rsidRPr="00402F1C" w:rsidRDefault="00240961" w:rsidP="00240961">
                            <w:pPr>
                              <w:pStyle w:val="NoSpacing"/>
                              <w:spacing w:line="240" w:lineRule="auto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660BD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442.2pt;height:9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" filled="f" stroked="f" strokeweight=".5pt">
                <v:textbox style="mso-fit-shape-to-text:t" inset="0,0,0,0">
                  <w:txbxContent>
                    <w:tbl>
                      <w:tblPr>
                        <w:tblW w:w="5000" w:type="pct"/>
                        <w:tblBorders>
                          <w:left w:val="single" w:sz="48" w:space="0" w:color="8C1E00" w:themeColor="accent1"/>
                        </w:tblBorders>
                        <w:tblCellMar>
                          <w:top w:w="57" w:type="dxa"/>
                          <w:left w:w="170" w:type="dxa"/>
                          <w:bottom w:w="57" w:type="dxa"/>
                          <w:right w:w="1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789"/>
                      </w:tblGrid>
                      <w:tr w:rsidR="00240961" w14:paraId="3F95A1B7" w14:textId="77777777" w:rsidTr="0044750A">
                        <w:tc>
                          <w:tcPr>
                            <w:tcW w:w="9114" w:type="dxa"/>
                          </w:tcPr>
                          <w:p w14:paraId="35C04139" w14:textId="64CF552D" w:rsidR="00240961" w:rsidRPr="00AB3259" w:rsidRDefault="007F439A" w:rsidP="002B3C79">
                            <w:pPr>
                              <w:pStyle w:val="BoxHeading"/>
                            </w:pPr>
                            <w:r>
                              <w:t>Quiz with answers</w:t>
                            </w:r>
                          </w:p>
                          <w:p w14:paraId="2B92F389" w14:textId="0103804F" w:rsidR="00240961" w:rsidRDefault="007F439A" w:rsidP="00752D37">
                            <w:r w:rsidRPr="00CC08DC">
                              <w:rPr>
                                <w:rFonts w:eastAsia="Times New Roman" w:cs="Arial"/>
                                <w:lang w:eastAsia="en-AU"/>
                              </w:rPr>
                              <w:t xml:space="preserve">The correct answers are in </w:t>
                            </w:r>
                            <w:r w:rsidRPr="00CC08DC">
                              <w:rPr>
                                <w:rFonts w:eastAsia="Times New Roman" w:cs="Arial"/>
                                <w:b/>
                                <w:bCs/>
                                <w:lang w:eastAsia="en-AU"/>
                              </w:rPr>
                              <w:t>bold</w:t>
                            </w:r>
                            <w:r w:rsidRPr="00CC08DC">
                              <w:rPr>
                                <w:rFonts w:eastAsia="Times New Roman" w:cs="Arial"/>
                                <w:lang w:eastAsia="en-AU"/>
                              </w:rPr>
                              <w:t xml:space="preserve"> – there may be more than one correct answer</w:t>
                            </w:r>
                            <w:r>
                              <w:rPr>
                                <w:rFonts w:eastAsia="Times New Roman" w:cs="Arial"/>
                                <w:lang w:eastAsia="en-AU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6A69C63D" w14:textId="77777777" w:rsidR="00240961" w:rsidRPr="00402F1C" w:rsidRDefault="00240961" w:rsidP="00240961">
                      <w:pPr>
                        <w:pStyle w:val="NoSpacing"/>
                        <w:spacing w:line="240" w:lineRule="auto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50F0E" w14:textId="77777777" w:rsidR="007F439A" w:rsidRDefault="007F439A" w:rsidP="008E14FE">
      <w:pPr>
        <w:pStyle w:val="Heading1"/>
      </w:pPr>
      <w:r>
        <w:t>Identifying infections</w:t>
      </w:r>
    </w:p>
    <w:p w14:paraId="32CF7224" w14:textId="77777777" w:rsidR="007F439A" w:rsidRPr="00B00502" w:rsidRDefault="007F439A" w:rsidP="008E14FE">
      <w:pPr>
        <w:pStyle w:val="Heading2"/>
        <w:rPr>
          <w:bCs/>
          <w:lang w:eastAsia="en-AU"/>
        </w:rPr>
      </w:pPr>
      <w:r w:rsidRPr="00B00502">
        <w:rPr>
          <w:bCs/>
          <w:lang w:eastAsia="en-AU"/>
        </w:rPr>
        <w:t xml:space="preserve">Question 1: </w:t>
      </w:r>
      <w:r w:rsidRPr="00B00502">
        <w:rPr>
          <w:lang w:eastAsia="en-AU"/>
        </w:rPr>
        <w:t>Risk assessment</w:t>
      </w:r>
    </w:p>
    <w:p w14:paraId="5B5A91D7" w14:textId="77777777" w:rsidR="007F439A" w:rsidRPr="00B00502" w:rsidRDefault="007F439A" w:rsidP="007F439A">
      <w:pPr>
        <w:spacing w:before="0" w:after="160" w:line="259" w:lineRule="auto"/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</w:pP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Risk assessment and management are important steps in infection prevention and control because:</w:t>
      </w:r>
    </w:p>
    <w:p w14:paraId="3C99B8E0" w14:textId="77777777" w:rsidR="007F439A" w:rsidRPr="00B00502" w:rsidRDefault="007F439A" w:rsidP="007F439A">
      <w:pPr>
        <w:spacing w:before="0" w:after="160" w:line="259" w:lineRule="auto"/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</w:pPr>
      <w:r w:rsidRPr="00B00502"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  <w:t>Answer:</w:t>
      </w:r>
    </w:p>
    <w:p w14:paraId="7056460F" w14:textId="77777777" w:rsidR="007F439A" w:rsidRPr="00B00502" w:rsidRDefault="007F439A" w:rsidP="00A65BAD">
      <w:pPr>
        <w:numPr>
          <w:ilvl w:val="0"/>
          <w:numId w:val="9"/>
        </w:numPr>
        <w:spacing w:before="0" w:after="160" w:line="360" w:lineRule="auto"/>
        <w:contextualSpacing/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</w:pP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It helps healthcare workers identify infection risks</w:t>
      </w:r>
    </w:p>
    <w:p w14:paraId="38CAA1BD" w14:textId="77777777" w:rsidR="007F439A" w:rsidRPr="00B00502" w:rsidRDefault="007F439A" w:rsidP="00A65BAD">
      <w:pPr>
        <w:numPr>
          <w:ilvl w:val="0"/>
          <w:numId w:val="9"/>
        </w:numPr>
        <w:spacing w:before="0" w:after="160" w:line="360" w:lineRule="auto"/>
        <w:contextualSpacing/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</w:pP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It helps health service organisations develop intervention to manage infection risks</w:t>
      </w:r>
    </w:p>
    <w:p w14:paraId="50ABA5E7" w14:textId="77777777" w:rsidR="007F439A" w:rsidRPr="00B00502" w:rsidRDefault="007F439A" w:rsidP="00A65BAD">
      <w:pPr>
        <w:numPr>
          <w:ilvl w:val="0"/>
          <w:numId w:val="9"/>
        </w:numPr>
        <w:spacing w:before="0" w:after="160" w:line="360" w:lineRule="auto"/>
        <w:contextualSpacing/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</w:pP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It supports patient and healthcare worker safety</w:t>
      </w:r>
    </w:p>
    <w:p w14:paraId="64086B61" w14:textId="77777777" w:rsidR="007F439A" w:rsidRPr="00B00502" w:rsidRDefault="007F439A" w:rsidP="00A65BAD">
      <w:pPr>
        <w:numPr>
          <w:ilvl w:val="0"/>
          <w:numId w:val="9"/>
        </w:numPr>
        <w:spacing w:before="0" w:after="160" w:line="360" w:lineRule="auto"/>
        <w:contextualSpacing/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</w:pPr>
      <w:proofErr w:type="gramStart"/>
      <w:r w:rsidRPr="00B00502"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  <w:t>All of</w:t>
      </w:r>
      <w:proofErr w:type="gramEnd"/>
      <w:r w:rsidRPr="00B00502"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  <w:t xml:space="preserve"> the above. </w:t>
      </w:r>
    </w:p>
    <w:p w14:paraId="1C24815F" w14:textId="77777777" w:rsidR="007F439A" w:rsidRPr="00B00502" w:rsidRDefault="007F439A" w:rsidP="008E14FE">
      <w:pPr>
        <w:pStyle w:val="Heading2"/>
        <w:rPr>
          <w:bCs/>
          <w:lang w:eastAsia="en-AU"/>
        </w:rPr>
      </w:pPr>
      <w:r w:rsidRPr="00B00502">
        <w:rPr>
          <w:bCs/>
          <w:lang w:eastAsia="en-AU"/>
        </w:rPr>
        <w:t xml:space="preserve">Question 2: </w:t>
      </w:r>
      <w:r w:rsidRPr="00B00502">
        <w:rPr>
          <w:lang w:eastAsia="en-AU"/>
        </w:rPr>
        <w:t>Infection prevention and control surveillance</w:t>
      </w:r>
    </w:p>
    <w:p w14:paraId="3F83CE7D" w14:textId="77777777" w:rsidR="007F439A" w:rsidRPr="00B00502" w:rsidRDefault="007F439A" w:rsidP="007F439A">
      <w:pPr>
        <w:spacing w:before="0" w:after="160" w:line="259" w:lineRule="auto"/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</w:pP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Infection prevention and control surveillance programs</w:t>
      </w:r>
      <w:r w:rsidRPr="00B00502"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  <w:t xml:space="preserve"> </w:t>
      </w: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are proactive approaches to identifying infection risks in healthcare</w:t>
      </w:r>
      <w:r w:rsidRPr="00B00502">
        <w:rPr>
          <w:rFonts w:ascii="Arial" w:eastAsia="Aptos" w:hAnsi="Arial" w:cs="Arial"/>
          <w:b/>
          <w:bCs/>
          <w:color w:val="000000"/>
          <w:kern w:val="2"/>
          <w:lang w:eastAsia="en-AU"/>
          <w14:ligatures w14:val="standardContextual"/>
        </w:rPr>
        <w:t xml:space="preserve">. </w:t>
      </w:r>
      <w:r w:rsidRPr="00B00502">
        <w:rPr>
          <w:rFonts w:ascii="Arial" w:eastAsia="Aptos" w:hAnsi="Arial" w:cs="Arial"/>
          <w:color w:val="000000"/>
          <w:kern w:val="2"/>
          <w:lang w:eastAsia="en-AU"/>
          <w14:ligatures w14:val="standardContextual"/>
        </w:rPr>
        <w:t>Infection prevention and control surveillance can include:</w:t>
      </w:r>
    </w:p>
    <w:p w14:paraId="3E9554FF" w14:textId="77777777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Answer:</w:t>
      </w:r>
    </w:p>
    <w:p w14:paraId="01EA8E56" w14:textId="77777777" w:rsidR="007F439A" w:rsidRPr="00B00502" w:rsidRDefault="007F439A" w:rsidP="00A65BAD">
      <w:pPr>
        <w:numPr>
          <w:ilvl w:val="0"/>
          <w:numId w:val="10"/>
        </w:numPr>
        <w:spacing w:before="0" w:after="160" w:line="360" w:lineRule="auto"/>
        <w:contextualSpacing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Hand hygiene auditing</w:t>
      </w:r>
    </w:p>
    <w:p w14:paraId="1E632899" w14:textId="77777777" w:rsidR="007F439A" w:rsidRPr="00B00502" w:rsidRDefault="007F439A" w:rsidP="00A65BAD">
      <w:pPr>
        <w:numPr>
          <w:ilvl w:val="0"/>
          <w:numId w:val="10"/>
        </w:numPr>
        <w:spacing w:before="0" w:after="160" w:line="360" w:lineRule="auto"/>
        <w:contextualSpacing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Surgical site infection surveillance</w:t>
      </w:r>
    </w:p>
    <w:p w14:paraId="5D1947A1" w14:textId="77777777" w:rsidR="007F439A" w:rsidRPr="00B00502" w:rsidRDefault="007F439A" w:rsidP="00A65BAD">
      <w:pPr>
        <w:numPr>
          <w:ilvl w:val="0"/>
          <w:numId w:val="10"/>
        </w:numPr>
        <w:spacing w:before="0" w:after="160" w:line="360" w:lineRule="auto"/>
        <w:contextualSpacing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 xml:space="preserve">Administration of surgical prophylaxis </w:t>
      </w:r>
    </w:p>
    <w:p w14:paraId="2DDDD85C" w14:textId="77777777" w:rsidR="007F439A" w:rsidRPr="00B00502" w:rsidRDefault="007F439A" w:rsidP="00A65BAD">
      <w:pPr>
        <w:numPr>
          <w:ilvl w:val="0"/>
          <w:numId w:val="10"/>
        </w:numPr>
        <w:spacing w:before="0" w:after="160" w:line="360" w:lineRule="auto"/>
        <w:contextualSpacing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Environmental cleaning audits</w:t>
      </w:r>
    </w:p>
    <w:p w14:paraId="32C21857" w14:textId="77777777" w:rsidR="007F439A" w:rsidRPr="00B00502" w:rsidRDefault="007F439A" w:rsidP="00A65BAD">
      <w:pPr>
        <w:numPr>
          <w:ilvl w:val="0"/>
          <w:numId w:val="10"/>
        </w:numPr>
        <w:spacing w:before="0" w:after="160" w:line="360" w:lineRule="auto"/>
        <w:contextualSpacing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>Rotating sterile stock</w:t>
      </w:r>
    </w:p>
    <w:p w14:paraId="5B2C900E" w14:textId="77777777" w:rsidR="007F439A" w:rsidRPr="00B00502" w:rsidRDefault="007F439A" w:rsidP="00A65BAD">
      <w:pPr>
        <w:numPr>
          <w:ilvl w:val="0"/>
          <w:numId w:val="10"/>
        </w:numPr>
        <w:spacing w:before="0" w:after="160" w:line="360" w:lineRule="auto"/>
        <w:contextualSpacing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SABSI rates</w:t>
      </w:r>
    </w:p>
    <w:p w14:paraId="5502256F" w14:textId="77777777" w:rsidR="00FA4FBA" w:rsidRPr="00B00502" w:rsidRDefault="00FA4FB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</w:p>
    <w:p w14:paraId="5EDB7FA6" w14:textId="77777777" w:rsidR="008E14FE" w:rsidRDefault="008E14FE">
      <w:pPr>
        <w:rPr>
          <w:rFonts w:asciiTheme="majorHAnsi" w:hAnsiTheme="majorHAnsi"/>
          <w:b/>
          <w:bCs/>
          <w:sz w:val="26"/>
          <w:szCs w:val="28"/>
          <w:lang w:eastAsia="en-AU"/>
        </w:rPr>
      </w:pPr>
      <w:r>
        <w:rPr>
          <w:bCs/>
          <w:lang w:eastAsia="en-AU"/>
        </w:rPr>
        <w:br w:type="page"/>
      </w:r>
    </w:p>
    <w:p w14:paraId="14DCE401" w14:textId="624A7E48" w:rsidR="007F439A" w:rsidRPr="00B00502" w:rsidRDefault="007F439A" w:rsidP="008E14FE">
      <w:pPr>
        <w:pStyle w:val="Heading2"/>
        <w:rPr>
          <w:bCs/>
          <w:lang w:eastAsia="en-AU"/>
        </w:rPr>
      </w:pPr>
      <w:r w:rsidRPr="00B00502">
        <w:rPr>
          <w:bCs/>
          <w:lang w:eastAsia="en-AU"/>
        </w:rPr>
        <w:lastRenderedPageBreak/>
        <w:t xml:space="preserve">Question 3: </w:t>
      </w:r>
      <w:r w:rsidRPr="00B00502">
        <w:rPr>
          <w:lang w:eastAsia="en-AU"/>
        </w:rPr>
        <w:t xml:space="preserve">Staying informed about emerging infectious diseases </w:t>
      </w:r>
    </w:p>
    <w:p w14:paraId="7923B601" w14:textId="77777777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>Emerging infectious diseases are a risk in health care because:</w:t>
      </w:r>
    </w:p>
    <w:p w14:paraId="6A0A34AE" w14:textId="77777777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 xml:space="preserve">Answer: </w:t>
      </w:r>
    </w:p>
    <w:p w14:paraId="2493DBD7" w14:textId="77777777" w:rsidR="007F439A" w:rsidRPr="00B00502" w:rsidRDefault="007F439A" w:rsidP="00A65BAD">
      <w:pPr>
        <w:numPr>
          <w:ilvl w:val="0"/>
          <w:numId w:val="11"/>
        </w:numPr>
        <w:spacing w:before="0" w:after="160" w:line="360" w:lineRule="auto"/>
        <w:contextualSpacing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>There may be limited antimicrobial treatment options to treat these infections</w:t>
      </w:r>
    </w:p>
    <w:p w14:paraId="57659EC5" w14:textId="77777777" w:rsidR="007F439A" w:rsidRPr="00B00502" w:rsidRDefault="007F439A" w:rsidP="00A65BAD">
      <w:pPr>
        <w:numPr>
          <w:ilvl w:val="0"/>
          <w:numId w:val="11"/>
        </w:numPr>
        <w:spacing w:before="0" w:after="160" w:line="360" w:lineRule="auto"/>
        <w:contextualSpacing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>Can spread easily to vulnerable patients</w:t>
      </w:r>
    </w:p>
    <w:p w14:paraId="7088D955" w14:textId="77777777" w:rsidR="007F439A" w:rsidRPr="00B00502" w:rsidRDefault="007F439A" w:rsidP="00A65BAD">
      <w:pPr>
        <w:numPr>
          <w:ilvl w:val="0"/>
          <w:numId w:val="11"/>
        </w:numPr>
        <w:spacing w:before="0" w:after="160" w:line="360" w:lineRule="auto"/>
        <w:contextualSpacing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>Can cause outbreaks</w:t>
      </w:r>
    </w:p>
    <w:p w14:paraId="10B75A73" w14:textId="21253860" w:rsidR="007F439A" w:rsidRPr="00A65BAD" w:rsidRDefault="007F439A" w:rsidP="00A65BAD">
      <w:pPr>
        <w:numPr>
          <w:ilvl w:val="0"/>
          <w:numId w:val="11"/>
        </w:numPr>
        <w:spacing w:before="0" w:after="160" w:line="360" w:lineRule="auto"/>
        <w:contextualSpacing/>
        <w:rPr>
          <w:rFonts w:ascii="Arial" w:eastAsia="Times New Roman" w:hAnsi="Arial" w:cs="Arial"/>
          <w:b/>
          <w:bCs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 xml:space="preserve">All of the above  </w:t>
      </w:r>
    </w:p>
    <w:p w14:paraId="6515AC91" w14:textId="77777777" w:rsidR="007F439A" w:rsidRPr="00B00502" w:rsidRDefault="007F439A" w:rsidP="008E14FE">
      <w:pPr>
        <w:pStyle w:val="Heading2"/>
        <w:rPr>
          <w:lang w:eastAsia="en-AU"/>
        </w:rPr>
      </w:pPr>
      <w:r w:rsidRPr="00B00502">
        <w:rPr>
          <w:bCs/>
          <w:lang w:eastAsia="en-AU"/>
        </w:rPr>
        <w:t xml:space="preserve">Question 4: </w:t>
      </w:r>
      <w:r w:rsidRPr="00B00502">
        <w:rPr>
          <w:lang w:eastAsia="en-AU"/>
        </w:rPr>
        <w:t>Early detection of infection</w:t>
      </w:r>
    </w:p>
    <w:p w14:paraId="0B8A18C3" w14:textId="77777777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>What are some ways healthcare workers can identify if a patient has an infection?</w:t>
      </w:r>
    </w:p>
    <w:p w14:paraId="4BE49B66" w14:textId="46BE57A8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Answer</w:t>
      </w:r>
      <w:r w:rsidR="00FA4FBA">
        <w:rPr>
          <w:rFonts w:ascii="Arial" w:eastAsia="Times New Roman" w:hAnsi="Arial" w:cs="Arial"/>
          <w:b/>
          <w:bCs/>
          <w:color w:val="000000"/>
          <w:lang w:eastAsia="en-AU"/>
        </w:rPr>
        <w:t>:</w:t>
      </w: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 xml:space="preserve"> </w:t>
      </w:r>
      <w:r w:rsidRPr="00B00502">
        <w:rPr>
          <w:rFonts w:ascii="Arial" w:eastAsia="Times New Roman" w:hAnsi="Arial" w:cs="Arial"/>
          <w:color w:val="000000"/>
          <w:lang w:eastAsia="en-AU"/>
        </w:rPr>
        <w:t>(this is an open-ended question, the answers below are only suggestions, there may be other ways that staff can identify if a patient has an infection)</w:t>
      </w:r>
    </w:p>
    <w:p w14:paraId="1C2A787D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Asking the patient/carer about their symptoms</w:t>
      </w:r>
    </w:p>
    <w:p w14:paraId="245D247C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Observing the appearance of wounds, cannula sites, surgical sites</w:t>
      </w:r>
    </w:p>
    <w:p w14:paraId="244D710E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Listening to breathing</w:t>
      </w:r>
    </w:p>
    <w:p w14:paraId="49F6EEEA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Checking for skin changes (rashes, sores, skin tears)</w:t>
      </w:r>
    </w:p>
    <w:p w14:paraId="21387621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 xml:space="preserve">Assessing temperature </w:t>
      </w:r>
    </w:p>
    <w:p w14:paraId="0E1891C7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Review laboratory results</w:t>
      </w:r>
    </w:p>
    <w:p w14:paraId="5F9D4533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 xml:space="preserve">Noticing changes in behaviour </w:t>
      </w:r>
    </w:p>
    <w:p w14:paraId="2F74A16D" w14:textId="77777777" w:rsidR="007F439A" w:rsidRPr="00B00502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Asking about recent travel</w:t>
      </w:r>
    </w:p>
    <w:p w14:paraId="62494793" w14:textId="79B98492" w:rsidR="007F439A" w:rsidRPr="008E14FE" w:rsidRDefault="007F439A" w:rsidP="00A65BAD">
      <w:pPr>
        <w:pStyle w:val="ListBullet"/>
        <w:ind w:left="357" w:hanging="357"/>
        <w:rPr>
          <w:sz w:val="24"/>
          <w:szCs w:val="24"/>
        </w:rPr>
      </w:pPr>
      <w:r w:rsidRPr="00B00502">
        <w:t>Observing changes in pain level</w:t>
      </w:r>
    </w:p>
    <w:p w14:paraId="439D3354" w14:textId="77777777" w:rsidR="007F439A" w:rsidRDefault="007F439A" w:rsidP="008E14FE">
      <w:pPr>
        <w:pStyle w:val="Heading1"/>
      </w:pPr>
      <w:r>
        <w:t>Protecting others form infections</w:t>
      </w:r>
    </w:p>
    <w:p w14:paraId="00C6F94F" w14:textId="77777777" w:rsidR="007F439A" w:rsidRPr="00B00502" w:rsidRDefault="007F439A" w:rsidP="008E14FE">
      <w:pPr>
        <w:pStyle w:val="Heading2"/>
        <w:rPr>
          <w:bCs/>
          <w:lang w:eastAsia="en-AU"/>
        </w:rPr>
      </w:pPr>
      <w:r w:rsidRPr="00B00502">
        <w:rPr>
          <w:bCs/>
          <w:lang w:eastAsia="en-AU"/>
        </w:rPr>
        <w:t xml:space="preserve">Question 5: </w:t>
      </w:r>
      <w:r w:rsidRPr="00B00502">
        <w:rPr>
          <w:lang w:eastAsia="en-AU"/>
        </w:rPr>
        <w:t>Protecting patients from infection</w:t>
      </w:r>
    </w:p>
    <w:p w14:paraId="6C56EC5E" w14:textId="77777777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color w:val="000000"/>
          <w:lang w:eastAsia="en-AU"/>
        </w:rPr>
        <w:t xml:space="preserve">What are some strategies that patients and their carers can use to protect themselves from infection? </w:t>
      </w:r>
    </w:p>
    <w:p w14:paraId="5DB6B37B" w14:textId="0F35A565" w:rsidR="007F439A" w:rsidRPr="00B00502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>Answer</w:t>
      </w:r>
      <w:r w:rsidR="00FA4FBA">
        <w:rPr>
          <w:rFonts w:ascii="Arial" w:eastAsia="Times New Roman" w:hAnsi="Arial" w:cs="Arial"/>
          <w:b/>
          <w:bCs/>
          <w:color w:val="000000"/>
          <w:lang w:eastAsia="en-AU"/>
        </w:rPr>
        <w:t>:</w:t>
      </w:r>
      <w:r w:rsidRPr="00B00502">
        <w:rPr>
          <w:rFonts w:ascii="Arial" w:eastAsia="Times New Roman" w:hAnsi="Arial" w:cs="Arial"/>
          <w:b/>
          <w:bCs/>
          <w:color w:val="000000"/>
          <w:lang w:eastAsia="en-AU"/>
        </w:rPr>
        <w:t xml:space="preserve"> </w:t>
      </w:r>
      <w:r w:rsidRPr="00B00502">
        <w:rPr>
          <w:rFonts w:ascii="Arial" w:eastAsia="Times New Roman" w:hAnsi="Arial" w:cs="Arial"/>
          <w:color w:val="000000"/>
          <w:lang w:eastAsia="en-AU"/>
        </w:rPr>
        <w:t>(this is an open-ended question, the answers below are only suggestions, there may be many other ideas that staff may have for protecting patients and their carers from infections)</w:t>
      </w:r>
    </w:p>
    <w:p w14:paraId="45105943" w14:textId="77777777" w:rsidR="007F439A" w:rsidRPr="00B00502" w:rsidRDefault="007F439A" w:rsidP="008E14FE">
      <w:pPr>
        <w:pStyle w:val="ListBullet"/>
      </w:pPr>
      <w:r w:rsidRPr="00B00502">
        <w:t>Good physical and mental health</w:t>
      </w:r>
    </w:p>
    <w:p w14:paraId="1F3D488B" w14:textId="77777777" w:rsidR="007F439A" w:rsidRPr="00B00502" w:rsidRDefault="007F439A" w:rsidP="008E14FE">
      <w:pPr>
        <w:pStyle w:val="ListBullet"/>
      </w:pPr>
      <w:r w:rsidRPr="00B00502">
        <w:t>Healthy diet (nutrition and hydration)</w:t>
      </w:r>
    </w:p>
    <w:p w14:paraId="0D14B0E0" w14:textId="77777777" w:rsidR="007F439A" w:rsidRPr="00B00502" w:rsidRDefault="007F439A" w:rsidP="008E14FE">
      <w:pPr>
        <w:pStyle w:val="ListBullet"/>
      </w:pPr>
      <w:r w:rsidRPr="00B00502">
        <w:t xml:space="preserve">Good personal hygiene (good skin care and integrity) and hand hygiene </w:t>
      </w:r>
    </w:p>
    <w:p w14:paraId="6DD23393" w14:textId="77777777" w:rsidR="007F439A" w:rsidRPr="00B00502" w:rsidRDefault="007F439A" w:rsidP="008E14FE">
      <w:pPr>
        <w:pStyle w:val="ListBullet"/>
      </w:pPr>
      <w:r w:rsidRPr="00B00502">
        <w:t>Good oral hygiene</w:t>
      </w:r>
    </w:p>
    <w:p w14:paraId="34118311" w14:textId="77777777" w:rsidR="007F439A" w:rsidRPr="00B00502" w:rsidRDefault="007F439A" w:rsidP="008E14FE">
      <w:pPr>
        <w:pStyle w:val="ListBullet"/>
      </w:pPr>
      <w:r w:rsidRPr="00B00502">
        <w:t>Prevent injury to patients, such as falls and skin tear prevention</w:t>
      </w:r>
    </w:p>
    <w:p w14:paraId="1EDDF5F9" w14:textId="77777777" w:rsidR="007F439A" w:rsidRPr="00B00502" w:rsidRDefault="007F439A" w:rsidP="008E14FE">
      <w:pPr>
        <w:pStyle w:val="ListBullet"/>
      </w:pPr>
      <w:r w:rsidRPr="00B00502">
        <w:lastRenderedPageBreak/>
        <w:t xml:space="preserve">Stop smoking </w:t>
      </w:r>
    </w:p>
    <w:p w14:paraId="44322048" w14:textId="77777777" w:rsidR="007F439A" w:rsidRPr="00B00502" w:rsidRDefault="007F439A" w:rsidP="008E14FE">
      <w:pPr>
        <w:pStyle w:val="ListBullet"/>
      </w:pPr>
      <w:r w:rsidRPr="00B00502">
        <w:t xml:space="preserve">Vaccination for vaccine preventable diseases, such seasonal flu vaccine </w:t>
      </w:r>
    </w:p>
    <w:p w14:paraId="520D474B" w14:textId="3E36DC5C" w:rsidR="007F439A" w:rsidRDefault="007F439A" w:rsidP="008E14FE">
      <w:pPr>
        <w:pStyle w:val="ListBullet"/>
      </w:pPr>
      <w:r w:rsidRPr="00B00502">
        <w:t>Handle invasive devices and sharps safely</w:t>
      </w:r>
      <w:r w:rsidR="00FA4FBA">
        <w:t>.</w:t>
      </w:r>
    </w:p>
    <w:p w14:paraId="10C3F66F" w14:textId="77777777" w:rsidR="00FA4FBA" w:rsidRPr="00FA4FBA" w:rsidRDefault="00FA4FBA" w:rsidP="008E14FE">
      <w:pPr>
        <w:pStyle w:val="Heading2"/>
        <w:rPr>
          <w:bCs/>
          <w:lang w:eastAsia="en-AU"/>
        </w:rPr>
      </w:pPr>
      <w:r w:rsidRPr="00FA4FBA">
        <w:rPr>
          <w:bCs/>
          <w:lang w:eastAsia="en-AU"/>
        </w:rPr>
        <w:t xml:space="preserve">Question 6: </w:t>
      </w:r>
      <w:r w:rsidRPr="00FA4FBA">
        <w:rPr>
          <w:lang w:eastAsia="en-AU"/>
        </w:rPr>
        <w:t>Protecting healthcare workers from infection</w:t>
      </w:r>
    </w:p>
    <w:p w14:paraId="48D1ACD5" w14:textId="77777777" w:rsidR="00FA4FBA" w:rsidRPr="00FA4FBA" w:rsidRDefault="00FA4FBA" w:rsidP="00FA4FB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FA4FBA">
        <w:rPr>
          <w:rFonts w:ascii="Arial" w:eastAsia="Times New Roman" w:hAnsi="Arial" w:cs="Arial"/>
          <w:color w:val="000000"/>
          <w:lang w:eastAsia="en-AU"/>
        </w:rPr>
        <w:t>How can healthcare workers protect themselves from infection in the healthcare setting?</w:t>
      </w:r>
    </w:p>
    <w:p w14:paraId="2EE03D2C" w14:textId="4B1A8508" w:rsidR="00FA4FBA" w:rsidRPr="00FA4FBA" w:rsidRDefault="00FA4FBA" w:rsidP="00FA4FB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FA4FBA">
        <w:rPr>
          <w:rFonts w:ascii="Arial" w:eastAsia="Times New Roman" w:hAnsi="Arial" w:cs="Arial"/>
          <w:b/>
          <w:bCs/>
          <w:color w:val="000000"/>
          <w:lang w:eastAsia="en-AU"/>
        </w:rPr>
        <w:t>Answer</w:t>
      </w:r>
      <w:r>
        <w:rPr>
          <w:rFonts w:ascii="Arial" w:eastAsia="Times New Roman" w:hAnsi="Arial" w:cs="Arial"/>
          <w:b/>
          <w:bCs/>
          <w:color w:val="000000"/>
          <w:lang w:eastAsia="en-AU"/>
        </w:rPr>
        <w:t xml:space="preserve">: </w:t>
      </w:r>
      <w:r w:rsidRPr="00FA4FBA">
        <w:rPr>
          <w:rFonts w:ascii="Arial" w:eastAsia="Times New Roman" w:hAnsi="Arial" w:cs="Arial"/>
          <w:color w:val="000000"/>
          <w:lang w:eastAsia="en-AU"/>
        </w:rPr>
        <w:t>(this is an open-ended question, the answers below are only suggestions, there may be many other ideas that staff may have for protecting staff from infections)</w:t>
      </w:r>
    </w:p>
    <w:p w14:paraId="6B9799FF" w14:textId="77777777" w:rsidR="00FA4FBA" w:rsidRPr="00FA4FBA" w:rsidRDefault="00FA4FBA" w:rsidP="008E14FE">
      <w:pPr>
        <w:pStyle w:val="ListBullet"/>
      </w:pPr>
      <w:r w:rsidRPr="00FA4FBA">
        <w:t xml:space="preserve">Using standard precautions when caring for all patients at all times, including: </w:t>
      </w:r>
    </w:p>
    <w:p w14:paraId="31FBC3BF" w14:textId="77777777" w:rsidR="00FA4FBA" w:rsidRPr="00FA4FBA" w:rsidRDefault="00FA4FBA" w:rsidP="008E14FE">
      <w:pPr>
        <w:pStyle w:val="ListBullet2"/>
      </w:pPr>
      <w:r w:rsidRPr="00FA4FBA">
        <w:t>Practicing hand hygiene</w:t>
      </w:r>
    </w:p>
    <w:p w14:paraId="229156D2" w14:textId="77777777" w:rsidR="00FA4FBA" w:rsidRPr="00FA4FBA" w:rsidRDefault="00FA4FBA" w:rsidP="008E14FE">
      <w:pPr>
        <w:pStyle w:val="ListBullet2"/>
      </w:pPr>
      <w:r w:rsidRPr="00FA4FBA">
        <w:t>Using PPE correctly</w:t>
      </w:r>
    </w:p>
    <w:p w14:paraId="3CBC875D" w14:textId="77777777" w:rsidR="00FA4FBA" w:rsidRPr="00FA4FBA" w:rsidRDefault="00FA4FBA" w:rsidP="008E14FE">
      <w:pPr>
        <w:pStyle w:val="ListBullet2"/>
      </w:pPr>
      <w:r w:rsidRPr="00FA4FBA">
        <w:t>Handling and disposing of sharps safely</w:t>
      </w:r>
    </w:p>
    <w:p w14:paraId="27A1C2CB" w14:textId="77777777" w:rsidR="00FA4FBA" w:rsidRPr="00FA4FBA" w:rsidRDefault="00FA4FBA" w:rsidP="008E14FE">
      <w:pPr>
        <w:pStyle w:val="ListBullet2"/>
      </w:pPr>
      <w:r w:rsidRPr="00FA4FBA">
        <w:t>Cleaning reusable medical equipment between uses</w:t>
      </w:r>
    </w:p>
    <w:p w14:paraId="03BAAE95" w14:textId="6356BD31" w:rsidR="00FA4FBA" w:rsidRPr="00FA4FBA" w:rsidRDefault="00FA4FBA" w:rsidP="008E14FE">
      <w:pPr>
        <w:pStyle w:val="ListBullet"/>
      </w:pPr>
      <w:r w:rsidRPr="00FA4FBA">
        <w:t xml:space="preserve"> Maintaining a hygienic work environment </w:t>
      </w:r>
    </w:p>
    <w:p w14:paraId="2BC82C86" w14:textId="77777777" w:rsidR="00FA4FBA" w:rsidRPr="00FA4FBA" w:rsidRDefault="00FA4FBA" w:rsidP="008E14FE">
      <w:pPr>
        <w:pStyle w:val="ListBullet2"/>
      </w:pPr>
      <w:r w:rsidRPr="00FA4FBA">
        <w:t>Safely handling and managing waste and linen</w:t>
      </w:r>
    </w:p>
    <w:p w14:paraId="3960D278" w14:textId="77777777" w:rsidR="00FA4FBA" w:rsidRPr="00FA4FBA" w:rsidRDefault="00FA4FBA" w:rsidP="008E14FE">
      <w:pPr>
        <w:pStyle w:val="ListBullet"/>
      </w:pPr>
      <w:r w:rsidRPr="00FA4FBA">
        <w:t>Using transmission-based precautions, in addition to standard precautions, for patients with known or suspected infections, such as:</w:t>
      </w:r>
    </w:p>
    <w:p w14:paraId="52770B80" w14:textId="77777777" w:rsidR="00FA4FBA" w:rsidRPr="00FA4FBA" w:rsidRDefault="00FA4FBA" w:rsidP="008E14FE">
      <w:pPr>
        <w:pStyle w:val="ListBullet2"/>
      </w:pPr>
      <w:r w:rsidRPr="00FA4FBA">
        <w:t>Contact precautions</w:t>
      </w:r>
    </w:p>
    <w:p w14:paraId="3C011966" w14:textId="77777777" w:rsidR="00FA4FBA" w:rsidRPr="00FA4FBA" w:rsidRDefault="00FA4FBA" w:rsidP="008E14FE">
      <w:pPr>
        <w:pStyle w:val="ListBullet2"/>
      </w:pPr>
      <w:r w:rsidRPr="00FA4FBA">
        <w:t>Droplet precautions</w:t>
      </w:r>
    </w:p>
    <w:p w14:paraId="1138271D" w14:textId="77777777" w:rsidR="00FA4FBA" w:rsidRPr="00FA4FBA" w:rsidRDefault="00FA4FBA" w:rsidP="008E14FE">
      <w:pPr>
        <w:pStyle w:val="ListBullet2"/>
      </w:pPr>
      <w:r w:rsidRPr="00FA4FBA">
        <w:t>Airborne precautions</w:t>
      </w:r>
    </w:p>
    <w:p w14:paraId="32413AD5" w14:textId="77777777" w:rsidR="00FA4FBA" w:rsidRPr="00FA4FBA" w:rsidRDefault="00FA4FBA" w:rsidP="008E14FE">
      <w:pPr>
        <w:pStyle w:val="ListBullet2"/>
      </w:pPr>
      <w:r w:rsidRPr="00FA4FBA">
        <w:t>A combination of precautions (contact and droplet precautions, contact and airborne precautions)</w:t>
      </w:r>
    </w:p>
    <w:p w14:paraId="0B7AD92B" w14:textId="77777777" w:rsidR="00FA4FBA" w:rsidRPr="00FA4FBA" w:rsidRDefault="00FA4FBA" w:rsidP="008E14FE">
      <w:pPr>
        <w:pStyle w:val="ListBullet2"/>
      </w:pPr>
      <w:r w:rsidRPr="00FA4FBA">
        <w:t>Respiratory precautions</w:t>
      </w:r>
    </w:p>
    <w:p w14:paraId="02EA0DA8" w14:textId="77777777" w:rsidR="00FA4FBA" w:rsidRPr="00FA4FBA" w:rsidRDefault="00FA4FBA" w:rsidP="008E14FE">
      <w:pPr>
        <w:pStyle w:val="ListBullet"/>
      </w:pPr>
      <w:r w:rsidRPr="00FA4FBA">
        <w:t xml:space="preserve">Looking after your physical and mental health </w:t>
      </w:r>
    </w:p>
    <w:p w14:paraId="681AA0FF" w14:textId="77777777" w:rsidR="00FA4FBA" w:rsidRPr="00FA4FBA" w:rsidRDefault="00FA4FBA" w:rsidP="008E14FE">
      <w:pPr>
        <w:pStyle w:val="ListBullet"/>
      </w:pPr>
      <w:r w:rsidRPr="00FA4FBA">
        <w:t xml:space="preserve">Keeping up to date with vaccinations </w:t>
      </w:r>
    </w:p>
    <w:p w14:paraId="609F54F7" w14:textId="77777777" w:rsidR="00FA4FBA" w:rsidRPr="00FA4FBA" w:rsidRDefault="00FA4FBA" w:rsidP="008E14FE">
      <w:pPr>
        <w:pStyle w:val="ListBullet"/>
      </w:pPr>
      <w:r w:rsidRPr="00FA4FBA">
        <w:t>Not eating or drinking in the clinical environment</w:t>
      </w:r>
    </w:p>
    <w:p w14:paraId="659D0D33" w14:textId="44C45E57" w:rsidR="00FA4FBA" w:rsidRPr="008E14FE" w:rsidRDefault="00FA4FBA" w:rsidP="008E14FE">
      <w:pPr>
        <w:pStyle w:val="ListBullet"/>
      </w:pPr>
      <w:r w:rsidRPr="00FA4FBA">
        <w:t>Staying informed about emerging infectious diseases, and infection prevention and control</w:t>
      </w:r>
    </w:p>
    <w:p w14:paraId="588196FA" w14:textId="77777777" w:rsidR="00A65BAD" w:rsidRDefault="00A65BAD">
      <w:pPr>
        <w:rPr>
          <w:rFonts w:asciiTheme="majorHAnsi" w:hAnsiTheme="majorHAnsi"/>
          <w:b/>
          <w:sz w:val="30"/>
          <w:szCs w:val="44"/>
          <w:lang w:eastAsia="en-AU"/>
        </w:rPr>
      </w:pPr>
      <w:r>
        <w:rPr>
          <w:lang w:eastAsia="en-AU"/>
        </w:rPr>
        <w:br w:type="page"/>
      </w:r>
    </w:p>
    <w:p w14:paraId="0A179B8B" w14:textId="53E6CE35" w:rsidR="007F439A" w:rsidRPr="007F439A" w:rsidRDefault="007F439A" w:rsidP="008E14FE">
      <w:pPr>
        <w:pStyle w:val="Heading1"/>
        <w:rPr>
          <w:lang w:eastAsia="en-AU"/>
        </w:rPr>
      </w:pPr>
      <w:r w:rsidRPr="007F439A">
        <w:rPr>
          <w:lang w:eastAsia="en-AU"/>
        </w:rPr>
        <w:lastRenderedPageBreak/>
        <w:t>Controlling the spread of infections</w:t>
      </w:r>
    </w:p>
    <w:p w14:paraId="46B6E9EE" w14:textId="77777777" w:rsidR="007F439A" w:rsidRPr="007F439A" w:rsidRDefault="007F439A" w:rsidP="008E14FE">
      <w:pPr>
        <w:pStyle w:val="Heading2"/>
        <w:rPr>
          <w:bCs/>
          <w:lang w:eastAsia="en-AU"/>
        </w:rPr>
      </w:pPr>
      <w:r w:rsidRPr="007F439A">
        <w:rPr>
          <w:bCs/>
          <w:lang w:eastAsia="en-AU"/>
        </w:rPr>
        <w:t xml:space="preserve">Question 7: </w:t>
      </w:r>
      <w:r w:rsidRPr="007F439A">
        <w:rPr>
          <w:lang w:eastAsia="en-AU"/>
        </w:rPr>
        <w:t xml:space="preserve">Chain of Infection </w:t>
      </w:r>
    </w:p>
    <w:p w14:paraId="72391F68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The Chain of Infection describes all the elements that need to be in place for infection to spread from person to person. These elements include: </w:t>
      </w:r>
    </w:p>
    <w:p w14:paraId="1476D1B8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</w:p>
    <w:p w14:paraId="2D5839EA" w14:textId="77777777" w:rsidR="007F439A" w:rsidRPr="007F439A" w:rsidRDefault="007F439A" w:rsidP="00A65BAD">
      <w:pPr>
        <w:autoSpaceDE w:val="0"/>
        <w:autoSpaceDN w:val="0"/>
        <w:adjustRightInd w:val="0"/>
        <w:spacing w:before="0" w:line="240" w:lineRule="auto"/>
        <w:rPr>
          <w:rFonts w:ascii="Arial" w:eastAsia="Aptos" w:hAnsi="Arial" w:cs="Arial"/>
          <w:b/>
          <w:bCs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Answer:</w:t>
      </w:r>
    </w:p>
    <w:p w14:paraId="2CB29715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 w:cs="Arial"/>
          <w:color w:val="000000"/>
          <w:lang w:val="en-NZ" w:eastAsia="en-NZ"/>
        </w:rPr>
        <w:t>A source of infection – infectious agent, such as a respiratory virus</w:t>
      </w:r>
    </w:p>
    <w:p w14:paraId="5A5AC8A2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 w:cs="Arial"/>
          <w:color w:val="000000"/>
          <w:lang w:val="en-NZ" w:eastAsia="en-NZ"/>
        </w:rPr>
        <w:t xml:space="preserve">A reservoir – animals, people, or the environment, somewhere the infection agent survives </w:t>
      </w:r>
    </w:p>
    <w:p w14:paraId="67CFDE0B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 w:cs="Arial"/>
          <w:color w:val="000000"/>
          <w:lang w:val="en-NZ" w:eastAsia="en-NZ"/>
        </w:rPr>
        <w:t>A portal of exit – how the infectious agent gets out of where they live (mouth, nose, gastrointestinal tract)</w:t>
      </w:r>
    </w:p>
    <w:p w14:paraId="2C863B1E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 w:cs="Arial"/>
          <w:color w:val="000000"/>
          <w:lang w:val="en-NZ" w:eastAsia="en-NZ"/>
        </w:rPr>
        <w:t xml:space="preserve">A means of transmission – how an infectious agent spreads to a new reservoir (contact, airborne, droplet) </w:t>
      </w:r>
    </w:p>
    <w:p w14:paraId="3496AFB0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 w:cs="Arial"/>
          <w:color w:val="000000"/>
          <w:lang w:val="en-NZ" w:eastAsia="en-NZ"/>
        </w:rPr>
        <w:t>A portal of entry – how the infectious agent enters a new reservoir (absorption, ingestions, inhalation)</w:t>
      </w:r>
    </w:p>
    <w:p w14:paraId="13DEB8D9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/>
          <w:color w:val="auto"/>
          <w:kern w:val="2"/>
          <w:lang w:val="en-NZ" w:eastAsia="en-NZ"/>
        </w:rPr>
        <w:t xml:space="preserve">A susceptible host - </w:t>
      </w:r>
      <w:r w:rsidRPr="007F439A">
        <w:rPr>
          <w:rFonts w:ascii="Arial" w:eastAsia="Arial" w:hAnsi="Arial"/>
          <w:color w:val="313131"/>
          <w:kern w:val="2"/>
          <w:shd w:val="clear" w:color="auto" w:fill="FFFFFF"/>
          <w:lang w:val="en-NZ" w:eastAsia="en-NZ"/>
        </w:rPr>
        <w:t>is the person at risk of infection</w:t>
      </w:r>
    </w:p>
    <w:p w14:paraId="6266225D" w14:textId="77777777" w:rsidR="007F439A" w:rsidRPr="007F439A" w:rsidRDefault="007F439A" w:rsidP="00A65BAD">
      <w:pPr>
        <w:numPr>
          <w:ilvl w:val="0"/>
          <w:numId w:val="15"/>
        </w:numPr>
        <w:spacing w:before="0" w:after="0" w:line="360" w:lineRule="auto"/>
        <w:contextualSpacing/>
        <w:rPr>
          <w:rFonts w:ascii="Arial" w:eastAsia="Arial" w:hAnsi="Arial" w:cs="Arial"/>
          <w:b/>
          <w:bCs/>
          <w:color w:val="FF0000"/>
          <w:sz w:val="24"/>
          <w:szCs w:val="24"/>
          <w:lang w:val="en-NZ" w:eastAsia="en-NZ"/>
        </w:rPr>
      </w:pPr>
      <w:r w:rsidRPr="007F439A">
        <w:rPr>
          <w:rFonts w:ascii="Arial" w:eastAsia="Arial" w:hAnsi="Arial"/>
          <w:b/>
          <w:bCs/>
          <w:color w:val="auto"/>
          <w:kern w:val="2"/>
          <w:lang w:val="en-NZ" w:eastAsia="en-NZ"/>
        </w:rPr>
        <w:t xml:space="preserve">All of the above </w:t>
      </w:r>
    </w:p>
    <w:p w14:paraId="783C5D8C" w14:textId="77777777" w:rsidR="007F439A" w:rsidRPr="007F439A" w:rsidRDefault="007F439A" w:rsidP="00A65BAD">
      <w:pPr>
        <w:pStyle w:val="Heading2"/>
        <w:rPr>
          <w:bCs/>
          <w:lang w:eastAsia="en-AU"/>
        </w:rPr>
      </w:pPr>
      <w:r w:rsidRPr="007F439A">
        <w:rPr>
          <w:bCs/>
          <w:lang w:eastAsia="en-AU"/>
        </w:rPr>
        <w:t xml:space="preserve">Question 8: </w:t>
      </w:r>
      <w:r w:rsidRPr="007F439A">
        <w:rPr>
          <w:lang w:eastAsia="en-AU"/>
        </w:rPr>
        <w:t>Standard precautions</w:t>
      </w:r>
    </w:p>
    <w:p w14:paraId="3EDDC603" w14:textId="77777777" w:rsidR="007F439A" w:rsidRPr="007F439A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  <w:r w:rsidRPr="007F439A">
        <w:rPr>
          <w:rFonts w:ascii="Arial" w:eastAsia="Aptos" w:hAnsi="Arial" w:cs="Arial"/>
          <w:color w:val="000000"/>
          <w:kern w:val="2"/>
          <w14:ligatures w14:val="standardContextual"/>
        </w:rPr>
        <w:t xml:space="preserve">What are the nine elements of standard precautions? </w:t>
      </w:r>
    </w:p>
    <w:p w14:paraId="5D023F20" w14:textId="77777777" w:rsidR="007F439A" w:rsidRPr="007F439A" w:rsidRDefault="007F439A" w:rsidP="00A65BAD">
      <w:pPr>
        <w:autoSpaceDE w:val="0"/>
        <w:autoSpaceDN w:val="0"/>
        <w:adjustRightInd w:val="0"/>
        <w:spacing w:before="0" w:line="240" w:lineRule="auto"/>
        <w:rPr>
          <w:rFonts w:ascii="Arial" w:eastAsia="Aptos" w:hAnsi="Arial" w:cs="Arial"/>
          <w:b/>
          <w:bCs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Answer:</w:t>
      </w:r>
    </w:p>
    <w:p w14:paraId="0D89153E" w14:textId="1B177D25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Hand hygiene</w:t>
      </w: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 </w:t>
      </w:r>
    </w:p>
    <w:p w14:paraId="3F0FB19E" w14:textId="28F781BC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The use of appropriate PPE </w:t>
      </w:r>
    </w:p>
    <w:p w14:paraId="581DDD9A" w14:textId="32E84BE4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Care management </w:t>
      </w:r>
    </w:p>
    <w:p w14:paraId="0CCB49AB" w14:textId="65CAFFD0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The safe use and disposal of sharps </w:t>
      </w:r>
    </w:p>
    <w:p w14:paraId="6DD5EE19" w14:textId="51B26924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Environmental cleaning </w:t>
      </w:r>
    </w:p>
    <w:p w14:paraId="431C3223" w14:textId="0F69944D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Collecting observations </w:t>
      </w:r>
    </w:p>
    <w:p w14:paraId="2BBC48B3" w14:textId="460B1AA7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Respiratory hygiene and cough etiquette </w:t>
      </w:r>
    </w:p>
    <w:p w14:paraId="713DC8A6" w14:textId="65D6C351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Aseptic technique </w:t>
      </w:r>
    </w:p>
    <w:p w14:paraId="6A478F66" w14:textId="78E35B2C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Documentation </w:t>
      </w:r>
    </w:p>
    <w:p w14:paraId="56552913" w14:textId="5F268036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Reprocessing of reusable medical equipment and instruments </w:t>
      </w:r>
    </w:p>
    <w:p w14:paraId="1C15A2C2" w14:textId="311728CE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Waste management </w:t>
      </w:r>
    </w:p>
    <w:p w14:paraId="0511B2B0" w14:textId="0BBFAF79" w:rsidR="007F439A" w:rsidRPr="007F439A" w:rsidRDefault="007F439A" w:rsidP="00A65B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Appropriate handling of linen</w:t>
      </w: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. </w:t>
      </w:r>
    </w:p>
    <w:p w14:paraId="1300C4FC" w14:textId="77777777" w:rsidR="007F439A" w:rsidRPr="007F439A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</w:p>
    <w:p w14:paraId="1F91B01F" w14:textId="77777777" w:rsidR="007F439A" w:rsidRPr="007F439A" w:rsidRDefault="007F439A" w:rsidP="00A65BAD">
      <w:pPr>
        <w:pStyle w:val="Heading2"/>
        <w:rPr>
          <w:lang w:eastAsia="en-AU"/>
        </w:rPr>
      </w:pPr>
      <w:r w:rsidRPr="007F439A">
        <w:rPr>
          <w:bCs/>
          <w:lang w:eastAsia="en-AU"/>
        </w:rPr>
        <w:lastRenderedPageBreak/>
        <w:t>Question 9:</w:t>
      </w:r>
      <w:r w:rsidRPr="007F439A">
        <w:rPr>
          <w:lang w:eastAsia="en-AU"/>
        </w:rPr>
        <w:t xml:space="preserve"> Transmission-based precautions  </w:t>
      </w:r>
    </w:p>
    <w:p w14:paraId="331E4E0F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What are the three categories of transmission-based precautions? </w:t>
      </w:r>
    </w:p>
    <w:p w14:paraId="2CA56327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</w:p>
    <w:p w14:paraId="5FD99081" w14:textId="77777777" w:rsidR="007F439A" w:rsidRPr="007F439A" w:rsidRDefault="007F439A" w:rsidP="00A65BAD">
      <w:pPr>
        <w:autoSpaceDE w:val="0"/>
        <w:autoSpaceDN w:val="0"/>
        <w:adjustRightInd w:val="0"/>
        <w:spacing w:before="0" w:line="240" w:lineRule="auto"/>
        <w:rPr>
          <w:rFonts w:ascii="Arial" w:eastAsia="Aptos" w:hAnsi="Arial" w:cs="Arial"/>
          <w:b/>
          <w:bCs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Answer:</w:t>
      </w:r>
    </w:p>
    <w:p w14:paraId="38898DB0" w14:textId="45E050D1" w:rsidR="007F439A" w:rsidRPr="007F439A" w:rsidRDefault="007F439A" w:rsidP="00A65BA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Contact precautions</w:t>
      </w: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 </w:t>
      </w:r>
    </w:p>
    <w:p w14:paraId="100D7733" w14:textId="726359FB" w:rsidR="007F439A" w:rsidRPr="007F439A" w:rsidRDefault="007F439A" w:rsidP="00A65BA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Droplet precautions </w:t>
      </w:r>
    </w:p>
    <w:p w14:paraId="6FA2A655" w14:textId="0BBD7364" w:rsidR="007F439A" w:rsidRPr="007F439A" w:rsidRDefault="007F439A" w:rsidP="00A65BA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PPE precautions </w:t>
      </w:r>
    </w:p>
    <w:p w14:paraId="4DD3FDAB" w14:textId="57729DD5" w:rsidR="007F439A" w:rsidRPr="007F439A" w:rsidRDefault="007F439A" w:rsidP="00A65BA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Clinical precautions </w:t>
      </w:r>
    </w:p>
    <w:p w14:paraId="58B76D73" w14:textId="3B242EE3" w:rsidR="007F439A" w:rsidRPr="007F439A" w:rsidRDefault="007F439A" w:rsidP="00A65BA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Airborne precautions </w:t>
      </w:r>
    </w:p>
    <w:p w14:paraId="53ECC6B7" w14:textId="77777777" w:rsidR="007F439A" w:rsidRPr="007F439A" w:rsidRDefault="007F439A" w:rsidP="00A65BAD">
      <w:pPr>
        <w:pStyle w:val="Heading2"/>
        <w:rPr>
          <w:lang w:eastAsia="en-AU"/>
        </w:rPr>
      </w:pPr>
      <w:r w:rsidRPr="007F439A">
        <w:rPr>
          <w:bCs/>
          <w:lang w:eastAsia="en-AU"/>
        </w:rPr>
        <w:t>Question 10:</w:t>
      </w:r>
      <w:r w:rsidRPr="007F439A">
        <w:rPr>
          <w:lang w:eastAsia="en-AU"/>
        </w:rPr>
        <w:t xml:space="preserve"> Controlling transmission</w:t>
      </w:r>
    </w:p>
    <w:p w14:paraId="3D9036CB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</w:p>
    <w:p w14:paraId="6092DB31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>Infection prevention and control aims to prevent the spread of infections in healthcare settings. What are the two types of precautions used in healthcare to prevent and control infections</w:t>
      </w: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? </w:t>
      </w:r>
    </w:p>
    <w:p w14:paraId="7CEFD1A5" w14:textId="77777777" w:rsidR="007F439A" w:rsidRP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</w:p>
    <w:p w14:paraId="174AA7E5" w14:textId="77777777" w:rsidR="007F439A" w:rsidRPr="007F439A" w:rsidRDefault="007F439A" w:rsidP="00A65BAD">
      <w:pPr>
        <w:autoSpaceDE w:val="0"/>
        <w:autoSpaceDN w:val="0"/>
        <w:adjustRightInd w:val="0"/>
        <w:spacing w:before="0" w:line="240" w:lineRule="auto"/>
        <w:rPr>
          <w:rFonts w:ascii="Arial" w:eastAsia="Aptos" w:hAnsi="Arial" w:cs="Arial"/>
          <w:b/>
          <w:bCs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Answer:</w:t>
      </w:r>
    </w:p>
    <w:p w14:paraId="2617C6E6" w14:textId="7428E5CD" w:rsidR="007F439A" w:rsidRPr="007F439A" w:rsidRDefault="007F439A" w:rsidP="00A65BA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Standard precautions</w:t>
      </w: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 </w:t>
      </w:r>
    </w:p>
    <w:p w14:paraId="79361CB3" w14:textId="6004D72B" w:rsidR="007F439A" w:rsidRPr="007F439A" w:rsidRDefault="007F439A" w:rsidP="00A65BA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Personal protective equipment (PPE) precautions </w:t>
      </w:r>
    </w:p>
    <w:p w14:paraId="2BF7F33E" w14:textId="2D59CA49" w:rsidR="007F439A" w:rsidRPr="007F439A" w:rsidRDefault="007F439A" w:rsidP="00A65BA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Hand hygiene </w:t>
      </w:r>
    </w:p>
    <w:p w14:paraId="623B60DF" w14:textId="2D5793B7" w:rsidR="007F439A" w:rsidRPr="007F439A" w:rsidRDefault="007F439A" w:rsidP="00A65BA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0" w:after="0" w:line="36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 xml:space="preserve">Transmission-based precautions </w:t>
      </w:r>
    </w:p>
    <w:p w14:paraId="1B003291" w14:textId="77777777" w:rsidR="007F439A" w:rsidRPr="007F439A" w:rsidRDefault="007F439A" w:rsidP="007F439A">
      <w:pPr>
        <w:spacing w:before="0" w:after="160" w:line="259" w:lineRule="auto"/>
        <w:rPr>
          <w:rFonts w:ascii="Arial" w:eastAsia="Times New Roman" w:hAnsi="Arial" w:cs="Arial"/>
          <w:color w:val="000000"/>
          <w:lang w:eastAsia="en-AU"/>
        </w:rPr>
      </w:pPr>
    </w:p>
    <w:p w14:paraId="6D3398F6" w14:textId="22DAE41F" w:rsidR="007F439A" w:rsidRPr="007F439A" w:rsidRDefault="00FA4FB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  <w:r w:rsidRPr="00FA4FBA">
        <w:rPr>
          <w:rFonts w:ascii="Arial" w:eastAsia="Times New Roman" w:hAnsi="Arial" w:cs="Arial"/>
          <w:b/>
          <w:bCs/>
          <w:color w:val="000000"/>
          <w:lang w:eastAsia="en-AU"/>
        </w:rPr>
        <w:t>For</w:t>
      </w:r>
      <w:r>
        <w:rPr>
          <w:rFonts w:ascii="Arial" w:eastAsia="Times New Roman" w:hAnsi="Arial" w:cs="Arial"/>
          <w:color w:val="000000"/>
          <w:lang w:eastAsia="en-AU"/>
        </w:rPr>
        <w:t xml:space="preserve"> </w:t>
      </w:r>
      <w:r>
        <w:rPr>
          <w:rFonts w:ascii="Arial" w:eastAsia="Aptos" w:hAnsi="Arial" w:cs="Arial"/>
          <w:b/>
          <w:bCs/>
          <w:color w:val="000000"/>
          <w14:ligatures w14:val="standardContextual"/>
        </w:rPr>
        <w:t>m</w:t>
      </w:r>
      <w:r w:rsidR="007F439A" w:rsidRPr="007F439A">
        <w:rPr>
          <w:rFonts w:ascii="Arial" w:eastAsia="Aptos" w:hAnsi="Arial" w:cs="Arial"/>
          <w:b/>
          <w:bCs/>
          <w:color w:val="000000"/>
          <w14:ligatures w14:val="standardContextual"/>
        </w:rPr>
        <w:t>ore information</w:t>
      </w:r>
    </w:p>
    <w:p w14:paraId="6F800F33" w14:textId="73BD1C50" w:rsidR="007F439A" w:rsidRDefault="007F439A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  <w:r w:rsidRPr="007F439A">
        <w:rPr>
          <w:rFonts w:ascii="Arial" w:eastAsia="Aptos" w:hAnsi="Arial" w:cs="Arial"/>
          <w:color w:val="000000"/>
          <w14:ligatures w14:val="standardContextual"/>
        </w:rPr>
        <w:t>Get behind IPC Week efforts in your health service</w:t>
      </w:r>
      <w:r w:rsidR="00A65BAD">
        <w:rPr>
          <w:rFonts w:ascii="Arial" w:eastAsia="Aptos" w:hAnsi="Arial" w:cs="Arial"/>
          <w:color w:val="000000"/>
          <w14:ligatures w14:val="standardContextual"/>
        </w:rPr>
        <w:t>.</w:t>
      </w:r>
      <w:r w:rsidRPr="007F439A">
        <w:rPr>
          <w:rFonts w:ascii="Arial" w:eastAsia="Aptos" w:hAnsi="Arial" w:cs="Arial"/>
          <w:color w:val="000000"/>
          <w14:ligatures w14:val="standardContextual"/>
        </w:rPr>
        <w:t xml:space="preserve"> </w:t>
      </w:r>
      <w:bookmarkStart w:id="1" w:name="_Hlk208405544"/>
      <w:r w:rsidRPr="007F439A">
        <w:rPr>
          <w:rFonts w:ascii="Arial" w:eastAsia="Aptos" w:hAnsi="Arial" w:cs="Arial"/>
          <w:color w:val="000000"/>
          <w14:ligatures w14:val="standardContextual"/>
        </w:rPr>
        <w:t>Use the Commission’s resources for infection prevention and control to support your organisation improve patient and healthcare worker safety.</w:t>
      </w:r>
      <w:bookmarkEnd w:id="1"/>
    </w:p>
    <w:p w14:paraId="0853394D" w14:textId="77777777" w:rsidR="00A65BAD" w:rsidRPr="007F439A" w:rsidRDefault="00A65BAD" w:rsidP="007F439A">
      <w:pPr>
        <w:autoSpaceDE w:val="0"/>
        <w:autoSpaceDN w:val="0"/>
        <w:adjustRightInd w:val="0"/>
        <w:spacing w:before="0" w:after="0" w:line="240" w:lineRule="auto"/>
        <w:rPr>
          <w:rFonts w:ascii="Arial" w:eastAsia="Aptos" w:hAnsi="Arial" w:cs="Arial"/>
          <w:color w:val="000000"/>
          <w14:ligatures w14:val="standardContextual"/>
        </w:rPr>
      </w:pPr>
    </w:p>
    <w:p w14:paraId="040176EF" w14:textId="65A26A74" w:rsidR="00240961" w:rsidRPr="00FA4FBA" w:rsidRDefault="007F439A" w:rsidP="00FA4FBA">
      <w:pPr>
        <w:spacing w:before="0" w:after="160" w:line="259" w:lineRule="auto"/>
        <w:rPr>
          <w:rFonts w:ascii="Arial" w:eastAsia="Aptos" w:hAnsi="Arial" w:cs="Arial"/>
          <w:color w:val="000000"/>
          <w:kern w:val="2"/>
          <w14:ligatures w14:val="standardContextual"/>
        </w:rPr>
      </w:pPr>
      <w:r w:rsidRPr="007F439A">
        <w:rPr>
          <w:rFonts w:ascii="Arial" w:eastAsia="Aptos" w:hAnsi="Arial" w:cs="Arial"/>
          <w:color w:val="000000"/>
          <w:kern w:val="2"/>
          <w14:ligatures w14:val="standardContextual"/>
        </w:rPr>
        <w:t xml:space="preserve">Visit </w:t>
      </w:r>
      <w:hyperlink r:id="rId11" w:history="1">
        <w:r w:rsidRPr="00A65BAD">
          <w:rPr>
            <w:rStyle w:val="Hyperlink"/>
            <w:rFonts w:ascii="Arial" w:eastAsia="Aptos" w:hAnsi="Arial" w:cs="Arial"/>
            <w:kern w:val="2"/>
            <w14:ligatures w14:val="standardContextual"/>
          </w:rPr>
          <w:t>safetyandquality.gov.au/IPC-Week</w:t>
        </w:r>
      </w:hyperlink>
      <w:r w:rsidRPr="007F439A">
        <w:rPr>
          <w:rFonts w:ascii="Arial" w:eastAsia="Aptos" w:hAnsi="Arial" w:cs="Arial"/>
          <w:color w:val="000000"/>
          <w:kern w:val="2"/>
          <w14:ligatures w14:val="standardContextual"/>
        </w:rPr>
        <w:t xml:space="preserve"> or email </w:t>
      </w:r>
      <w:bookmarkEnd w:id="0"/>
      <w:r w:rsidR="00FA4FBA">
        <w:rPr>
          <w:rFonts w:ascii="Arial" w:eastAsia="Aptos" w:hAnsi="Arial" w:cs="Arial"/>
          <w:color w:val="000000"/>
          <w:kern w:val="2"/>
          <w14:ligatures w14:val="standardContextual"/>
        </w:rPr>
        <w:fldChar w:fldCharType="begin"/>
      </w:r>
      <w:r w:rsidR="00FA4FBA">
        <w:rPr>
          <w:rFonts w:ascii="Arial" w:eastAsia="Aptos" w:hAnsi="Arial" w:cs="Arial"/>
          <w:color w:val="000000"/>
          <w:kern w:val="2"/>
          <w14:ligatures w14:val="standardContextual"/>
        </w:rPr>
        <w:instrText>HYPERLINK "mailto:</w:instrText>
      </w:r>
      <w:r w:rsidR="00FA4FBA" w:rsidRPr="007F439A">
        <w:rPr>
          <w:rFonts w:ascii="Arial" w:eastAsia="Aptos" w:hAnsi="Arial" w:cs="Arial"/>
          <w:color w:val="000000"/>
          <w:kern w:val="2"/>
          <w14:ligatures w14:val="standardContextual"/>
        </w:rPr>
        <w:instrText>HAI@safetyandquality.gov.a</w:instrText>
      </w:r>
      <w:r w:rsidR="00FA4FBA">
        <w:rPr>
          <w:rFonts w:ascii="Arial" w:eastAsia="Aptos" w:hAnsi="Arial" w:cs="Arial"/>
          <w:color w:val="000000"/>
          <w:kern w:val="2"/>
          <w14:ligatures w14:val="standardContextual"/>
        </w:rPr>
        <w:instrText>u"</w:instrText>
      </w:r>
      <w:r w:rsidR="00FA4FBA">
        <w:rPr>
          <w:rFonts w:ascii="Arial" w:eastAsia="Aptos" w:hAnsi="Arial" w:cs="Arial"/>
          <w:color w:val="000000"/>
          <w:kern w:val="2"/>
          <w14:ligatures w14:val="standardContextual"/>
        </w:rPr>
      </w:r>
      <w:r w:rsidR="00FA4FBA">
        <w:rPr>
          <w:rFonts w:ascii="Arial" w:eastAsia="Aptos" w:hAnsi="Arial" w:cs="Arial"/>
          <w:color w:val="000000"/>
          <w:kern w:val="2"/>
          <w14:ligatures w14:val="standardContextual"/>
        </w:rPr>
        <w:fldChar w:fldCharType="separate"/>
      </w:r>
      <w:r w:rsidR="00FA4FBA" w:rsidRPr="007F439A">
        <w:rPr>
          <w:rStyle w:val="Hyperlink"/>
          <w:rFonts w:ascii="Arial" w:eastAsia="Aptos" w:hAnsi="Arial" w:cs="Arial"/>
          <w:kern w:val="2"/>
          <w14:ligatures w14:val="standardContextual"/>
        </w:rPr>
        <w:t>HAI@safetyandquality.gov.a</w:t>
      </w:r>
      <w:r w:rsidR="00FA4FBA" w:rsidRPr="001766CF">
        <w:rPr>
          <w:rStyle w:val="Hyperlink"/>
          <w:rFonts w:ascii="Arial" w:eastAsia="Aptos" w:hAnsi="Arial" w:cs="Arial"/>
          <w:kern w:val="2"/>
          <w14:ligatures w14:val="standardContextual"/>
        </w:rPr>
        <w:t>u</w:t>
      </w:r>
      <w:r w:rsidR="00FA4FBA">
        <w:rPr>
          <w:rFonts w:ascii="Arial" w:eastAsia="Aptos" w:hAnsi="Arial" w:cs="Arial"/>
          <w:color w:val="000000"/>
          <w:kern w:val="2"/>
          <w14:ligatures w14:val="standardContextual"/>
        </w:rPr>
        <w:fldChar w:fldCharType="end"/>
      </w:r>
    </w:p>
    <w:sectPr w:rsidR="00240961" w:rsidRPr="00FA4FBA" w:rsidSect="003E50B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268" w:right="1531" w:bottom="136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75709" w14:textId="77777777" w:rsidR="003A6DA3" w:rsidRDefault="003A6DA3" w:rsidP="001D0AFC">
      <w:r>
        <w:separator/>
      </w:r>
    </w:p>
    <w:p w14:paraId="3922C93D" w14:textId="77777777" w:rsidR="003A6DA3" w:rsidRDefault="003A6DA3"/>
    <w:p w14:paraId="068F0241" w14:textId="77777777" w:rsidR="003A6DA3" w:rsidRDefault="003A6DA3"/>
    <w:p w14:paraId="375629F7" w14:textId="77777777" w:rsidR="003A6DA3" w:rsidRDefault="003A6DA3"/>
  </w:endnote>
  <w:endnote w:type="continuationSeparator" w:id="0">
    <w:p w14:paraId="09552893" w14:textId="77777777" w:rsidR="003A6DA3" w:rsidRDefault="003A6DA3" w:rsidP="001D0AFC">
      <w:r>
        <w:continuationSeparator/>
      </w:r>
    </w:p>
    <w:p w14:paraId="23025829" w14:textId="77777777" w:rsidR="003A6DA3" w:rsidRDefault="003A6DA3"/>
    <w:p w14:paraId="2BFCDEAF" w14:textId="77777777" w:rsidR="003A6DA3" w:rsidRDefault="003A6DA3"/>
    <w:p w14:paraId="1EF7A57C" w14:textId="77777777" w:rsidR="003A6DA3" w:rsidRDefault="003A6D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920B9" w14:textId="20D51A75" w:rsidR="00A2648F" w:rsidRPr="00A2648F" w:rsidRDefault="00A2648F" w:rsidP="00A2648F">
    <w:pPr>
      <w:pStyle w:val="Footer"/>
      <w:ind w:left="284"/>
      <w:rPr>
        <w:b/>
        <w:bCs/>
      </w:rPr>
    </w:pPr>
    <w:r w:rsidRPr="00FA4FBA">
      <w:rPr>
        <w:noProof/>
      </w:rPr>
      <w:drawing>
        <wp:anchor distT="0" distB="0" distL="114300" distR="114300" simplePos="0" relativeHeight="251672064" behindDoc="0" locked="0" layoutInCell="1" allowOverlap="1" wp14:anchorId="513B9E73" wp14:editId="773A8A4D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441222773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14FE" w:rsidRPr="008E14FE">
      <w:t xml:space="preserve"> </w:t>
    </w:r>
    <w:r w:rsidR="008E14FE">
      <w:t>IPC Week Quiz Q&amp;A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F9138" w14:textId="7DF6EF97" w:rsidR="00BB429E" w:rsidRPr="00BB429E" w:rsidRDefault="00BB429E" w:rsidP="00BB429E">
    <w:pPr>
      <w:pStyle w:val="Footer"/>
      <w:ind w:left="284"/>
      <w:rPr>
        <w:b/>
        <w:bCs/>
      </w:rPr>
    </w:pPr>
    <w:r w:rsidRPr="00FA4FBA">
      <w:rPr>
        <w:noProof/>
      </w:rPr>
      <w:drawing>
        <wp:anchor distT="0" distB="0" distL="114300" distR="114300" simplePos="0" relativeHeight="251728384" behindDoc="0" locked="0" layoutInCell="1" allowOverlap="1" wp14:anchorId="3C64AF9A" wp14:editId="7DB16D00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613379742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14FE">
      <w:t>IPC Week Quiz Q&amp;A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70780" w14:textId="77777777" w:rsidR="003A6DA3" w:rsidRDefault="003A6DA3" w:rsidP="001D0AFC">
      <w:r>
        <w:separator/>
      </w:r>
    </w:p>
    <w:p w14:paraId="3127900B" w14:textId="77777777" w:rsidR="003A6DA3" w:rsidRDefault="003A6DA3"/>
  </w:footnote>
  <w:footnote w:type="continuationSeparator" w:id="0">
    <w:p w14:paraId="527D43FE" w14:textId="77777777" w:rsidR="003A6DA3" w:rsidRDefault="003A6DA3" w:rsidP="001D0AFC">
      <w:r>
        <w:continuationSeparator/>
      </w:r>
    </w:p>
    <w:p w14:paraId="2AA64B61" w14:textId="77777777" w:rsidR="003A6DA3" w:rsidRDefault="003A6DA3"/>
  </w:footnote>
  <w:footnote w:type="continuationNotice" w:id="1">
    <w:p w14:paraId="39C1C0AA" w14:textId="77777777" w:rsidR="003A6DA3" w:rsidRDefault="003A6DA3">
      <w:pPr>
        <w:spacing w:before="0" w:after="0"/>
      </w:pPr>
    </w:p>
    <w:p w14:paraId="590914F2" w14:textId="77777777" w:rsidR="003A6DA3" w:rsidRDefault="003A6D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3B3ED3F7" w14:textId="77777777" w:rsidTr="007569F3">
      <w:trPr>
        <w:trHeight w:hRule="exact" w:val="879"/>
      </w:trPr>
      <w:tc>
        <w:tcPr>
          <w:tcW w:w="8105" w:type="dxa"/>
        </w:tcPr>
        <w:p w14:paraId="08E8C17C" w14:textId="74E5F45A" w:rsidR="00E6329D" w:rsidRDefault="005517C4" w:rsidP="007569F3">
          <w:pPr>
            <w:pStyle w:val="Header"/>
          </w:pPr>
          <w:r>
            <w:rPr>
              <w:noProof/>
            </w:rPr>
            <w:drawing>
              <wp:inline distT="0" distB="0" distL="0" distR="0" wp14:anchorId="5657C797" wp14:editId="6803CD40">
                <wp:extent cx="1695450" cy="539623"/>
                <wp:effectExtent l="0" t="0" r="0" b="0"/>
                <wp:docPr id="1086361783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1434501" name="Graphic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4315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6636" cy="54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6FC387D4" w14:textId="374200F2" w:rsidR="00E6329D" w:rsidRPr="008E14FE" w:rsidRDefault="00FA4FBA" w:rsidP="007569F3">
          <w:pPr>
            <w:pStyle w:val="Header"/>
          </w:pPr>
          <w:r w:rsidRPr="008E14FE">
            <w:t xml:space="preserve">IPC </w:t>
          </w:r>
          <w:r w:rsidR="008E14FE">
            <w:t>W</w:t>
          </w:r>
          <w:r w:rsidRPr="008E14FE">
            <w:t xml:space="preserve">eek </w:t>
          </w:r>
          <w:r w:rsidR="008E14FE">
            <w:t>q</w:t>
          </w:r>
          <w:r w:rsidRPr="008E14FE">
            <w:t xml:space="preserve">uiz and answers </w:t>
          </w:r>
        </w:p>
      </w:tc>
    </w:tr>
  </w:tbl>
  <w:p w14:paraId="74567F9F" w14:textId="77777777" w:rsidR="00E6329D" w:rsidRDefault="00E63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BB429E" w14:paraId="572DF059" w14:textId="77777777" w:rsidTr="007569F3">
      <w:trPr>
        <w:trHeight w:hRule="exact" w:val="850"/>
      </w:trPr>
      <w:tc>
        <w:tcPr>
          <w:tcW w:w="8105" w:type="dxa"/>
        </w:tcPr>
        <w:p w14:paraId="4015C18A" w14:textId="677F8AC3" w:rsidR="00BB429E" w:rsidRDefault="008E14FE" w:rsidP="008E14FE">
          <w:pPr>
            <w:pStyle w:val="Header"/>
            <w:tabs>
              <w:tab w:val="clear" w:pos="4513"/>
              <w:tab w:val="clear" w:pos="9026"/>
              <w:tab w:val="right" w:pos="8106"/>
            </w:tabs>
          </w:pPr>
          <w:r>
            <w:rPr>
              <w:noProof/>
            </w:rPr>
            <w:drawing>
              <wp:inline distT="0" distB="0" distL="0" distR="0" wp14:anchorId="30121003" wp14:editId="02894743">
                <wp:extent cx="1652587" cy="539115"/>
                <wp:effectExtent l="0" t="0" r="0" b="0"/>
                <wp:docPr id="17143450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1434501" name="Graphic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" r="4453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5300" cy="54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47503F68" wp14:editId="224A2C3F">
                <wp:extent cx="3605530" cy="1243330"/>
                <wp:effectExtent l="0" t="0" r="0" b="0"/>
                <wp:docPr id="68305284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5530" cy="124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540A328D" wp14:editId="2FC2560D">
                <wp:extent cx="3605530" cy="1243330"/>
                <wp:effectExtent l="0" t="0" r="0" b="0"/>
                <wp:docPr id="2143304879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5530" cy="124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1B70593F" wp14:editId="171ED6EB">
                <wp:extent cx="3605530" cy="1243330"/>
                <wp:effectExtent l="0" t="0" r="0" b="0"/>
                <wp:docPr id="60859557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5530" cy="124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78FE108E" wp14:editId="7DE6BF91">
                <wp:extent cx="3605530" cy="1243330"/>
                <wp:effectExtent l="0" t="0" r="0" b="0"/>
                <wp:docPr id="1814060157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5530" cy="124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172DFF30" wp14:editId="0EAF62BB">
                <wp:extent cx="3605530" cy="1243330"/>
                <wp:effectExtent l="0" t="0" r="0" b="0"/>
                <wp:docPr id="29906173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5530" cy="124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5B4FE554" wp14:editId="6B8BFFC8">
                <wp:extent cx="3605530" cy="1243330"/>
                <wp:effectExtent l="0" t="0" r="0" b="0"/>
                <wp:docPr id="17436930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5530" cy="124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507FF02E" w14:textId="63E21EBE" w:rsidR="00BB429E" w:rsidRPr="008E14FE" w:rsidRDefault="00FA4FBA" w:rsidP="007569F3">
          <w:pPr>
            <w:pStyle w:val="Header"/>
            <w:rPr>
              <w:color w:val="FF0000"/>
            </w:rPr>
          </w:pPr>
          <w:r w:rsidRPr="008E14FE">
            <w:t xml:space="preserve">IPC </w:t>
          </w:r>
          <w:r w:rsidR="008E14FE">
            <w:t>W</w:t>
          </w:r>
          <w:r w:rsidRPr="008E14FE">
            <w:t xml:space="preserve">eek </w:t>
          </w:r>
          <w:r w:rsidR="008E14FE">
            <w:t>q</w:t>
          </w:r>
          <w:r w:rsidRPr="008E14FE">
            <w:t xml:space="preserve">uiz and answers  </w:t>
          </w:r>
        </w:p>
      </w:tc>
    </w:tr>
  </w:tbl>
  <w:p w14:paraId="186A65CB" w14:textId="77777777" w:rsidR="00BB429E" w:rsidRPr="00BB429E" w:rsidRDefault="00244E2A" w:rsidP="00BB429E">
    <w:pPr>
      <w:pStyle w:val="Header"/>
    </w:pPr>
    <w:r>
      <w:rPr>
        <w:noProof/>
      </w:rPr>
      <w:drawing>
        <wp:anchor distT="0" distB="0" distL="114300" distR="114300" simplePos="0" relativeHeight="251618816" behindDoc="1" locked="1" layoutInCell="1" allowOverlap="1" wp14:anchorId="14A4A693" wp14:editId="0B9709EE">
          <wp:simplePos x="0" y="0"/>
          <wp:positionH relativeFrom="page">
            <wp:align>left</wp:align>
          </wp:positionH>
          <wp:positionV relativeFrom="page">
            <wp:posOffset>1422400</wp:posOffset>
          </wp:positionV>
          <wp:extent cx="7560000" cy="1515600"/>
          <wp:effectExtent l="0" t="0" r="3175" b="8890"/>
          <wp:wrapNone/>
          <wp:docPr id="1809013956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9013956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5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E73CAF"/>
    <w:multiLevelType w:val="hybridMultilevel"/>
    <w:tmpl w:val="A6D6E92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C0FC1"/>
    <w:multiLevelType w:val="hybridMultilevel"/>
    <w:tmpl w:val="92DC888C"/>
    <w:lvl w:ilvl="0" w:tplc="2F3C9616">
      <w:start w:val="4"/>
      <w:numFmt w:val="bullet"/>
      <w:lvlText w:val="-"/>
      <w:lvlJc w:val="left"/>
      <w:pPr>
        <w:ind w:left="786" w:hanging="360"/>
      </w:pPr>
      <w:rPr>
        <w:rFonts w:ascii="Arial" w:eastAsia="Arial" w:hAnsi="Arial" w:cs="Arial" w:hint="default"/>
        <w:color w:val="000000" w:themeColor="text1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F570E99"/>
    <w:multiLevelType w:val="hybridMultilevel"/>
    <w:tmpl w:val="1102B796"/>
    <w:lvl w:ilvl="0" w:tplc="EA5A1528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5" w15:restartNumberingAfterBreak="0">
    <w:nsid w:val="35165244"/>
    <w:multiLevelType w:val="hybridMultilevel"/>
    <w:tmpl w:val="C5F4A962"/>
    <w:lvl w:ilvl="0" w:tplc="B2EA6D30">
      <w:start w:val="1"/>
      <w:numFmt w:val="lowerLetter"/>
      <w:lvlText w:val="%1."/>
      <w:lvlJc w:val="left"/>
      <w:pPr>
        <w:ind w:left="786" w:hanging="360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40194CA4"/>
    <w:multiLevelType w:val="hybridMultilevel"/>
    <w:tmpl w:val="79983870"/>
    <w:lvl w:ilvl="0" w:tplc="E5C2BF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9691D"/>
    <w:multiLevelType w:val="hybridMultilevel"/>
    <w:tmpl w:val="85442686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122CEB"/>
    <w:multiLevelType w:val="hybridMultilevel"/>
    <w:tmpl w:val="CC20A390"/>
    <w:lvl w:ilvl="0" w:tplc="3D7069E6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D303B"/>
    <w:multiLevelType w:val="hybridMultilevel"/>
    <w:tmpl w:val="0012295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05387"/>
    <w:multiLevelType w:val="hybridMultilevel"/>
    <w:tmpl w:val="A838DB8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F7723"/>
    <w:multiLevelType w:val="multilevel"/>
    <w:tmpl w:val="2264E23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13" w15:restartNumberingAfterBreak="0">
    <w:nsid w:val="69373DED"/>
    <w:multiLevelType w:val="hybridMultilevel"/>
    <w:tmpl w:val="9CF26DB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FE075B"/>
    <w:multiLevelType w:val="hybridMultilevel"/>
    <w:tmpl w:val="0D1C4AA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4"/>
  </w:num>
  <w:num w:numId="2" w16cid:durableId="1231190212">
    <w:abstractNumId w:val="12"/>
  </w:num>
  <w:num w:numId="3" w16cid:durableId="579215263">
    <w:abstractNumId w:val="11"/>
  </w:num>
  <w:num w:numId="4" w16cid:durableId="327100884">
    <w:abstractNumId w:val="15"/>
  </w:num>
  <w:num w:numId="5" w16cid:durableId="844396454">
    <w:abstractNumId w:val="0"/>
  </w:num>
  <w:num w:numId="6" w16cid:durableId="914323040">
    <w:abstractNumId w:val="15"/>
  </w:num>
  <w:num w:numId="7" w16cid:durableId="17650354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80600158">
    <w:abstractNumId w:val="8"/>
  </w:num>
  <w:num w:numId="9" w16cid:durableId="1934122613">
    <w:abstractNumId w:val="14"/>
  </w:num>
  <w:num w:numId="10" w16cid:durableId="1577008834">
    <w:abstractNumId w:val="13"/>
  </w:num>
  <w:num w:numId="11" w16cid:durableId="1065254875">
    <w:abstractNumId w:val="10"/>
  </w:num>
  <w:num w:numId="12" w16cid:durableId="724261186">
    <w:abstractNumId w:val="3"/>
  </w:num>
  <w:num w:numId="13" w16cid:durableId="421992685">
    <w:abstractNumId w:val="6"/>
  </w:num>
  <w:num w:numId="14" w16cid:durableId="1286346310">
    <w:abstractNumId w:val="2"/>
  </w:num>
  <w:num w:numId="15" w16cid:durableId="1230968415">
    <w:abstractNumId w:val="5"/>
  </w:num>
  <w:num w:numId="16" w16cid:durableId="83377321">
    <w:abstractNumId w:val="9"/>
  </w:num>
  <w:num w:numId="17" w16cid:durableId="1809934004">
    <w:abstractNumId w:val="7"/>
  </w:num>
  <w:num w:numId="18" w16cid:durableId="1330571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B00502"/>
    <w:rsid w:val="00003F78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0AF0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C73D1"/>
    <w:rsid w:val="000D19FF"/>
    <w:rsid w:val="000D22A8"/>
    <w:rsid w:val="000D793D"/>
    <w:rsid w:val="000D7D92"/>
    <w:rsid w:val="000D7F92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3783"/>
    <w:rsid w:val="001338BA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2AC1"/>
    <w:rsid w:val="00153AEF"/>
    <w:rsid w:val="001547CB"/>
    <w:rsid w:val="00154825"/>
    <w:rsid w:val="00154C1A"/>
    <w:rsid w:val="00156042"/>
    <w:rsid w:val="001567DD"/>
    <w:rsid w:val="00156D02"/>
    <w:rsid w:val="00157AB6"/>
    <w:rsid w:val="00157CE7"/>
    <w:rsid w:val="00165F83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2D8B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7152"/>
    <w:rsid w:val="00227FDF"/>
    <w:rsid w:val="002307E1"/>
    <w:rsid w:val="00231BB5"/>
    <w:rsid w:val="002320CE"/>
    <w:rsid w:val="00233385"/>
    <w:rsid w:val="002333C5"/>
    <w:rsid w:val="002349BF"/>
    <w:rsid w:val="00240961"/>
    <w:rsid w:val="00242034"/>
    <w:rsid w:val="0024227E"/>
    <w:rsid w:val="002422FD"/>
    <w:rsid w:val="00244887"/>
    <w:rsid w:val="00244E2A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C72BD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20667"/>
    <w:rsid w:val="003233EA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27A0"/>
    <w:rsid w:val="0035330E"/>
    <w:rsid w:val="00353DC5"/>
    <w:rsid w:val="00360BC0"/>
    <w:rsid w:val="0036434E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A6DA3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50B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043B"/>
    <w:rsid w:val="004B17FB"/>
    <w:rsid w:val="004B3359"/>
    <w:rsid w:val="004B38F6"/>
    <w:rsid w:val="004C26DA"/>
    <w:rsid w:val="004C2CBD"/>
    <w:rsid w:val="004C2D38"/>
    <w:rsid w:val="004C6084"/>
    <w:rsid w:val="004C6C62"/>
    <w:rsid w:val="004D0DC8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E7FEE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517C4"/>
    <w:rsid w:val="005520BC"/>
    <w:rsid w:val="00552F86"/>
    <w:rsid w:val="005532C6"/>
    <w:rsid w:val="005559C1"/>
    <w:rsid w:val="00562DF0"/>
    <w:rsid w:val="005634B4"/>
    <w:rsid w:val="0056463F"/>
    <w:rsid w:val="005646CD"/>
    <w:rsid w:val="0056489B"/>
    <w:rsid w:val="00570151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647D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76E37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00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69F3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0B87"/>
    <w:rsid w:val="007A63DD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7EF6"/>
    <w:rsid w:val="007E4792"/>
    <w:rsid w:val="007E6C0C"/>
    <w:rsid w:val="007F1006"/>
    <w:rsid w:val="007F15BC"/>
    <w:rsid w:val="007F439A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4977"/>
    <w:rsid w:val="008520E2"/>
    <w:rsid w:val="00853537"/>
    <w:rsid w:val="0085496F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4821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14FE"/>
    <w:rsid w:val="008E2748"/>
    <w:rsid w:val="008E37C3"/>
    <w:rsid w:val="008E6310"/>
    <w:rsid w:val="008E76B2"/>
    <w:rsid w:val="008F22DF"/>
    <w:rsid w:val="008F348D"/>
    <w:rsid w:val="008F52AB"/>
    <w:rsid w:val="008F68E6"/>
    <w:rsid w:val="009042B2"/>
    <w:rsid w:val="00905EE7"/>
    <w:rsid w:val="00907414"/>
    <w:rsid w:val="00907AB4"/>
    <w:rsid w:val="00907D31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3AB2"/>
    <w:rsid w:val="0095480D"/>
    <w:rsid w:val="00957C0B"/>
    <w:rsid w:val="009643B7"/>
    <w:rsid w:val="0096683E"/>
    <w:rsid w:val="009673AA"/>
    <w:rsid w:val="009678D5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A74"/>
    <w:rsid w:val="009C0985"/>
    <w:rsid w:val="009C6862"/>
    <w:rsid w:val="009C69D1"/>
    <w:rsid w:val="009D04F8"/>
    <w:rsid w:val="009D0B9A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49B5"/>
    <w:rsid w:val="009E515C"/>
    <w:rsid w:val="009E5530"/>
    <w:rsid w:val="009F1238"/>
    <w:rsid w:val="009F1578"/>
    <w:rsid w:val="009F3EB9"/>
    <w:rsid w:val="009F4403"/>
    <w:rsid w:val="009F4B3F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47843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5BAD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0502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1B13"/>
    <w:rsid w:val="00B22EE5"/>
    <w:rsid w:val="00B232F6"/>
    <w:rsid w:val="00B23442"/>
    <w:rsid w:val="00B3112C"/>
    <w:rsid w:val="00B33686"/>
    <w:rsid w:val="00B36484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1BB4"/>
    <w:rsid w:val="00B72F90"/>
    <w:rsid w:val="00B761FF"/>
    <w:rsid w:val="00B81837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1EDE"/>
    <w:rsid w:val="00BD37B2"/>
    <w:rsid w:val="00BD5153"/>
    <w:rsid w:val="00BD68A2"/>
    <w:rsid w:val="00BE29D9"/>
    <w:rsid w:val="00BE2A20"/>
    <w:rsid w:val="00BE2DEF"/>
    <w:rsid w:val="00BE2DF2"/>
    <w:rsid w:val="00BE55DC"/>
    <w:rsid w:val="00BE5DF1"/>
    <w:rsid w:val="00BE6AD3"/>
    <w:rsid w:val="00BE7476"/>
    <w:rsid w:val="00BF4B63"/>
    <w:rsid w:val="00BF5F0E"/>
    <w:rsid w:val="00BF6B6C"/>
    <w:rsid w:val="00BF6D6A"/>
    <w:rsid w:val="00C00DC9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0848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2934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47D2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A114E"/>
    <w:rsid w:val="00EA1341"/>
    <w:rsid w:val="00EA1B2E"/>
    <w:rsid w:val="00EA1C66"/>
    <w:rsid w:val="00EA73F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DC3"/>
    <w:rsid w:val="00F07E01"/>
    <w:rsid w:val="00F1198E"/>
    <w:rsid w:val="00F12B0C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4EAC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4AB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4FBA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E7D87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D0148"/>
  <w15:docId w15:val="{1F16D13A-9D42-4118-86C5-A8CC60CF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33003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33003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33003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qFormat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qFormat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8C1E00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33003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33003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FE2D0" w:themeColor="background2"/>
        <w:bottom w:val="single" w:sz="4" w:space="0" w:color="FFE2D0" w:themeColor="background2"/>
        <w:insideH w:val="single" w:sz="4" w:space="0" w:color="FFE2D0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C1E00" w:themeFill="accent1"/>
      </w:tcPr>
    </w:tblStylePr>
    <w:tblStylePr w:type="band2Horz">
      <w:tblPr/>
      <w:tcPr>
        <w:shd w:val="clear" w:color="auto" w:fill="FFE2D0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681600" w:themeColor="accent1" w:themeShade="BF"/>
    </w:rPr>
    <w:tblPr>
      <w:tblStyleRowBandSize w:val="1"/>
      <w:tblStyleColBandSize w:val="1"/>
      <w:tblBorders>
        <w:top w:val="single" w:sz="8" w:space="0" w:color="8C1E00" w:themeColor="accent1"/>
        <w:bottom w:val="single" w:sz="8" w:space="0" w:color="8C1E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1E00" w:themeColor="accent1"/>
          <w:left w:val="nil"/>
          <w:bottom w:val="single" w:sz="8" w:space="0" w:color="8C1E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1E00" w:themeColor="accent1"/>
          <w:left w:val="nil"/>
          <w:bottom w:val="single" w:sz="8" w:space="0" w:color="8C1E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6A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6A3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1E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1E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1E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FFA97E" w:themeColor="text2"/>
        <w:between w:val="single" w:sz="4" w:space="4" w:color="FFA97E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33003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676E37"/>
    <w:pPr>
      <w:keepNext/>
      <w:keepLines/>
      <w:numPr>
        <w:numId w:val="3"/>
      </w:numPr>
      <w:spacing w:before="360" w:line="240" w:lineRule="auto"/>
      <w:ind w:left="357" w:hanging="357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CBB1" w:themeColor="accent4" w:themeTint="99"/>
        <w:bottom w:val="single" w:sz="4" w:space="0" w:color="FFCBB1" w:themeColor="accent4" w:themeTint="99"/>
        <w:insideH w:val="single" w:sz="4" w:space="0" w:color="FFCBB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E5" w:themeFill="accent4" w:themeFillTint="33"/>
      </w:tcPr>
    </w:tblStylePr>
    <w:tblStylePr w:type="band1Horz">
      <w:tblPr/>
      <w:tcPr>
        <w:shd w:val="clear" w:color="auto" w:fill="FFEDE5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FFCBB1" w:themeColor="accent4" w:themeTint="99"/>
        <w:left w:val="single" w:sz="4" w:space="0" w:color="FFCBB1" w:themeColor="accent4" w:themeTint="99"/>
        <w:bottom w:val="single" w:sz="4" w:space="0" w:color="FFCBB1" w:themeColor="accent4" w:themeTint="99"/>
        <w:right w:val="single" w:sz="4" w:space="0" w:color="FFCBB1" w:themeColor="accent4" w:themeTint="99"/>
        <w:insideH w:val="single" w:sz="4" w:space="0" w:color="FFCBB1" w:themeColor="accent4" w:themeTint="99"/>
        <w:insideV w:val="single" w:sz="4" w:space="0" w:color="FFCBB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A97E" w:themeColor="accent4"/>
          <w:left w:val="single" w:sz="4" w:space="0" w:color="FFA97E" w:themeColor="accent4"/>
          <w:bottom w:val="single" w:sz="4" w:space="0" w:color="FFA97E" w:themeColor="accent4"/>
          <w:right w:val="single" w:sz="4" w:space="0" w:color="FFA97E" w:themeColor="accent4"/>
          <w:insideH w:val="nil"/>
          <w:insideV w:val="nil"/>
        </w:tcBorders>
        <w:shd w:val="clear" w:color="auto" w:fill="FFA97E" w:themeFill="accent4"/>
      </w:tcPr>
    </w:tblStylePr>
    <w:tblStylePr w:type="lastRow">
      <w:rPr>
        <w:b/>
        <w:bCs/>
      </w:rPr>
      <w:tblPr/>
      <w:tcPr>
        <w:tcBorders>
          <w:top w:val="double" w:sz="4" w:space="0" w:color="FFA97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E5" w:themeFill="accent4" w:themeFillTint="33"/>
      </w:tcPr>
    </w:tblStylePr>
    <w:tblStylePr w:type="band1Horz">
      <w:tblPr/>
      <w:tcPr>
        <w:shd w:val="clear" w:color="auto" w:fill="FFEDE5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character" w:customStyle="1" w:styleId="CaptionChar">
    <w:name w:val="Caption Char"/>
    <w:basedOn w:val="DefaultParagraphFont"/>
    <w:link w:val="Caption"/>
    <w:uiPriority w:val="12"/>
    <w:locked/>
    <w:rsid w:val="00676E37"/>
    <w:rPr>
      <w:iCs/>
      <w:sz w:val="20"/>
    </w:rPr>
  </w:style>
  <w:style w:type="paragraph" w:customStyle="1" w:styleId="TableCaption">
    <w:name w:val="Table Caption"/>
    <w:basedOn w:val="Caption"/>
    <w:link w:val="TableCaptionChar"/>
    <w:autoRedefine/>
    <w:qFormat/>
    <w:rsid w:val="00676E37"/>
    <w:pPr>
      <w:numPr>
        <w:numId w:val="8"/>
      </w:numPr>
      <w:ind w:left="0" w:firstLine="0"/>
    </w:pPr>
  </w:style>
  <w:style w:type="character" w:customStyle="1" w:styleId="TableCaptionChar">
    <w:name w:val="Table Caption Char"/>
    <w:basedOn w:val="CaptionChar"/>
    <w:link w:val="TableCaption"/>
    <w:rsid w:val="00676E37"/>
    <w:rPr>
      <w:iCs/>
      <w:sz w:val="20"/>
    </w:rPr>
  </w:style>
  <w:style w:type="paragraph" w:styleId="ListParagraph">
    <w:name w:val="List Paragraph"/>
    <w:basedOn w:val="Normal"/>
    <w:uiPriority w:val="34"/>
    <w:rsid w:val="007F4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5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afetyandquality.gov.au/IPC-Wee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dje\OneDrive%20-%20Department%20of%20Health\Desktop\Template%20-%20ACSQHC%20-%20Fact%20sheet%20-%20AURA%20-%204%20page%20max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AURA">
      <a:dk1>
        <a:srgbClr val="000000"/>
      </a:dk1>
      <a:lt1>
        <a:srgbClr val="FFFFFF"/>
      </a:lt1>
      <a:dk2>
        <a:srgbClr val="FFA97E"/>
      </a:dk2>
      <a:lt2>
        <a:srgbClr val="FFE2D0"/>
      </a:lt2>
      <a:accent1>
        <a:srgbClr val="8C1E00"/>
      </a:accent1>
      <a:accent2>
        <a:srgbClr val="004C6E"/>
      </a:accent2>
      <a:accent3>
        <a:srgbClr val="C94500"/>
      </a:accent3>
      <a:accent4>
        <a:srgbClr val="FFA97E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24387A-713F-4877-89DA-A30F42BFB3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0FD141-A0CA-41DB-8854-0A83661CA6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C93B1B-8B46-499D-A75E-586A1B9684BB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ACSQHC - Fact sheet - AURA - 4 page max - July 2025.DOTX</Template>
  <TotalTime>0</TotalTime>
  <Pages>5</Pages>
  <Words>880</Words>
  <Characters>5021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DWELL, Jennifer</dc:creator>
  <cp:keywords/>
  <cp:lastModifiedBy>MERTENS, Kate</cp:lastModifiedBy>
  <cp:revision>2</cp:revision>
  <cp:lastPrinted>2025-05-27T01:51:00Z</cp:lastPrinted>
  <dcterms:created xsi:type="dcterms:W3CDTF">2025-09-30T06:14:00Z</dcterms:created>
  <dcterms:modified xsi:type="dcterms:W3CDTF">2025-09-30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</Properties>
</file>